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2F90DADA" w14:textId="6B342E03" w:rsidP="00F5009B" w:rsidR="008316B8" w:rsidRDefault="001B1B45" w:rsidRPr="005815AB">
      <w:pPr>
        <w:pBdr>
          <w:bottom w:color="auto" w:space="4" w:sz="4" w:val="single"/>
        </w:pBdr>
        <w:tabs>
          <w:tab w:pos="10800" w:val="right"/>
        </w:tabs>
        <w:spacing w:after="0"/>
        <w:rPr>
          <w:rFonts w:ascii="Franklin Gothic Medium" w:cs="Tahoma" w:hAnsi="Franklin Gothic Medium"/>
          <w:b/>
          <w:iCs/>
          <w:color w:val="000000"/>
          <w:sz w:val="28"/>
          <w:szCs w:val="32"/>
        </w:rPr>
      </w:pPr>
      <w:bookmarkStart w:id="0" w:name="_Hlk50510245"/>
      <w:r w:rsidRPr="005815AB">
        <w:rPr>
          <w:rFonts w:ascii="Franklin Gothic Medium" w:cs="Tahoma" w:hAnsi="Franklin Gothic Medium"/>
          <w:b/>
          <w:iCs/>
          <w:color w:val="000000"/>
          <w:sz w:val="36"/>
          <w:szCs w:val="36"/>
        </w:rPr>
        <w:t>Benjamin James Fletcher, BA (Hons</w:t>
      </w:r>
      <w:r w:rsidRPr="005815AB">
        <w:rPr>
          <w:rFonts w:ascii="Franklin Gothic Medium" w:cs="Tahoma" w:hAnsi="Franklin Gothic Medium"/>
          <w:b/>
          <w:iCs/>
          <w:color w:val="000000"/>
          <w:sz w:val="32"/>
          <w:szCs w:val="32"/>
        </w:rPr>
        <w:t>)</w:t>
      </w:r>
      <w:r w:rsidR="004540D8" w:rsidRPr="005815AB">
        <w:rPr>
          <w:rFonts w:ascii="Franklin Gothic Medium" w:cs="Tahoma" w:hAnsi="Franklin Gothic Medium"/>
          <w:b/>
          <w:iCs/>
          <w:color w:val="000000"/>
          <w:sz w:val="32"/>
          <w:szCs w:val="32"/>
        </w:rPr>
        <w:t xml:space="preserve"> </w:t>
      </w:r>
      <w:r w:rsidR="004540D8" w:rsidRPr="005815AB">
        <w:rPr>
          <w:rFonts w:ascii="Franklin Gothic Medium" w:cs="Tahoma" w:hAnsi="Franklin Gothic Medium"/>
          <w:b/>
          <w:iCs/>
          <w:color w:val="000000"/>
          <w:sz w:val="32"/>
          <w:szCs w:val="32"/>
        </w:rPr>
        <w:tab/>
      </w:r>
      <w:r w:rsidR="004540D8" w:rsidRPr="005815AB">
        <w:rPr>
          <w:rFonts w:ascii="Franklin Gothic Medium" w:cs="Tahoma" w:hAnsi="Franklin Gothic Medium"/>
          <w:b/>
          <w:iCs/>
          <w:color w:val="000000"/>
          <w:sz w:val="30"/>
          <w:szCs w:val="30"/>
        </w:rPr>
        <w:t>Senior Business Planning Officer</w:t>
      </w:r>
    </w:p>
    <w:p w14:paraId="6328B47C" w14:textId="47A61AB2" w:rsidP="00F5009B" w:rsidR="008316B8" w:rsidRDefault="00756C38" w:rsidRPr="005815AB">
      <w:pPr>
        <w:tabs>
          <w:tab w:pos="10800" w:val="right"/>
        </w:tabs>
        <w:spacing w:after="0" w:before="80"/>
        <w:rPr>
          <w:rFonts w:ascii="Franklin Gothic Book" w:cs="Franklin Gothic Book" w:hAnsi="Franklin Gothic Book"/>
          <w:i/>
          <w:sz w:val="21"/>
          <w:szCs w:val="21"/>
        </w:rPr>
      </w:pPr>
      <w:r w:rsidRPr="005815AB">
        <w:rPr>
          <w:rFonts w:ascii="Franklin Gothic Book" w:cs="Franklin Gothic Book" w:hAnsi="Franklin Gothic Book"/>
          <w:i/>
          <w:iCs/>
          <w:color w:val="000000"/>
          <w:sz w:val="21"/>
          <w:szCs w:val="21"/>
        </w:rPr>
        <w:t>benjamin_fletcher60@hotmail.com</w:t>
      </w:r>
      <w:r w:rsidR="008316B8" w:rsidRPr="005815AB">
        <w:rPr>
          <w:rFonts w:ascii="Franklin Gothic Book" w:cs="Franklin Gothic Book" w:hAnsi="Franklin Gothic Book"/>
          <w:iCs/>
          <w:color w:val="000000"/>
          <w:sz w:val="21"/>
          <w:szCs w:val="21"/>
        </w:rPr>
        <w:t xml:space="preserve"> </w:t>
      </w:r>
      <w:r w:rsidR="008316B8" w:rsidRPr="005815AB">
        <w:rPr>
          <w:rFonts w:ascii="Franklin Gothic Book" w:cs="Franklin Gothic Book" w:hAnsi="Franklin Gothic Book"/>
          <w:iCs/>
          <w:color w:val="000000"/>
          <w:sz w:val="21"/>
          <w:szCs w:val="21"/>
        </w:rPr>
        <w:sym w:char="F0B7" w:font="Symbol"/>
      </w:r>
      <w:r w:rsidR="008316B8" w:rsidRPr="005815AB">
        <w:rPr>
          <w:rFonts w:ascii="Franklin Gothic Book" w:cs="Franklin Gothic Book" w:hAnsi="Franklin Gothic Book"/>
          <w:iCs/>
          <w:color w:val="000000"/>
          <w:sz w:val="21"/>
          <w:szCs w:val="21"/>
        </w:rPr>
        <w:t xml:space="preserve"> </w:t>
      </w:r>
      <w:r w:rsidR="007E33CC" w:rsidRPr="005815AB">
        <w:rPr>
          <w:rFonts w:ascii="Franklin Gothic Book" w:cs="Franklin Gothic Book" w:hAnsi="Franklin Gothic Book"/>
          <w:i/>
          <w:iCs/>
          <w:color w:val="000000"/>
          <w:sz w:val="21"/>
          <w:szCs w:val="21"/>
        </w:rPr>
        <w:t>linkedin.com/in/benjamin-fletcher-4bb30722/</w:t>
      </w:r>
      <w:r w:rsidR="008316B8" w:rsidRPr="005815AB">
        <w:rPr>
          <w:rFonts w:ascii="Franklin Gothic Book" w:cs="Franklin Gothic Book" w:hAnsi="Franklin Gothic Book"/>
          <w:i/>
          <w:iCs/>
          <w:color w:val="000000"/>
          <w:sz w:val="21"/>
          <w:szCs w:val="21"/>
        </w:rPr>
        <w:tab/>
      </w:r>
      <w:r w:rsidRPr="005815AB">
        <w:rPr>
          <w:rFonts w:ascii="Franklin Gothic Book" w:cs="Franklin Gothic Book" w:hAnsi="Franklin Gothic Book"/>
          <w:i/>
          <w:iCs/>
          <w:color w:val="000000"/>
          <w:sz w:val="21"/>
          <w:szCs w:val="21"/>
        </w:rPr>
        <w:t>07952247483</w:t>
      </w:r>
      <w:r w:rsidR="008316B8" w:rsidRPr="005815AB">
        <w:rPr>
          <w:rFonts w:ascii="Franklin Gothic Book" w:cs="Franklin Gothic Book" w:hAnsi="Franklin Gothic Book"/>
          <w:b/>
          <w:i/>
          <w:color w:val="000000"/>
          <w:sz w:val="21"/>
          <w:szCs w:val="21"/>
        </w:rPr>
        <w:t xml:space="preserve"> </w:t>
      </w:r>
      <w:r w:rsidR="008316B8" w:rsidRPr="005815AB">
        <w:rPr>
          <w:rFonts w:ascii="Franklin Gothic Book" w:cs="Franklin Gothic Book" w:hAnsi="Franklin Gothic Book"/>
          <w:iCs/>
          <w:color w:val="000000"/>
          <w:sz w:val="21"/>
          <w:szCs w:val="21"/>
        </w:rPr>
        <w:sym w:char="F0B7" w:font="Symbol"/>
      </w:r>
      <w:r w:rsidR="008316B8" w:rsidRPr="005815AB">
        <w:rPr>
          <w:rFonts w:ascii="Franklin Gothic Book" w:cs="Franklin Gothic Book" w:hAnsi="Franklin Gothic Book"/>
          <w:iCs/>
          <w:color w:val="000000"/>
          <w:sz w:val="21"/>
          <w:szCs w:val="21"/>
        </w:rPr>
        <w:t xml:space="preserve"> </w:t>
      </w:r>
      <w:r w:rsidRPr="005815AB">
        <w:rPr>
          <w:rFonts w:ascii="Franklin Gothic Book" w:cs="Franklin Gothic Book" w:hAnsi="Franklin Gothic Book"/>
          <w:i/>
          <w:sz w:val="21"/>
          <w:szCs w:val="21"/>
        </w:rPr>
        <w:t>Bristol, UK</w:t>
      </w:r>
      <w:bookmarkEnd w:id="0"/>
    </w:p>
    <w:p w14:paraId="3F1C874A" w14:textId="085967A4" w:rsidP="00F5009B" w:rsidR="002F7843" w:rsidRDefault="00A90C13" w:rsidRPr="005815AB">
      <w:pPr>
        <w:tabs>
          <w:tab w:pos="10800" w:val="right"/>
        </w:tabs>
        <w:spacing w:after="0" w:before="240"/>
        <w:jc w:val="both"/>
        <w:rPr>
          <w:rFonts w:ascii="Franklin Gothic Book" w:cs="Franklin Gothic Book" w:eastAsia="Times New Roman" w:hAnsi="Franklin Gothic Book"/>
          <w:sz w:val="21"/>
          <w:szCs w:val="21"/>
        </w:rPr>
      </w:pP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Strategic business leader and experienced </w:t>
      </w:r>
      <w:r w:rsidR="002F7843" w:rsidRPr="005815AB">
        <w:rPr>
          <w:rFonts w:ascii="Franklin Gothic Book" w:cs="Franklin Gothic Book" w:eastAsia="Times New Roman" w:hAnsi="Franklin Gothic Book"/>
          <w:sz w:val="21"/>
          <w:szCs w:val="21"/>
        </w:rPr>
        <w:t>planning officer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 entrusted with positions of increasing responsibility and authority; complemented with solid background in building long-term productive relationships, reporting data and information, and resolving complex issues. P</w:t>
      </w:r>
      <w:r w:rsidR="00F51B7D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roven ability to implement standards, procedures and processes that improve functionality within 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academic and general business </w:t>
      </w:r>
      <w:r w:rsidR="00F51B7D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settings. Solid 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>m</w:t>
      </w:r>
      <w:r w:rsidR="00F51B7D" w:rsidRPr="005815AB">
        <w:rPr>
          <w:rFonts w:ascii="Franklin Gothic Book" w:cs="Franklin Gothic Book" w:eastAsia="Times New Roman" w:hAnsi="Franklin Gothic Book"/>
          <w:sz w:val="21"/>
          <w:szCs w:val="21"/>
        </w:rPr>
        <w:t>anagement skills, capable of leading and motivating individuals to maximi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>s</w:t>
      </w:r>
      <w:r w:rsidR="00F51B7D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e levels of productivity, while forming cohesive team environments.  Exceptional communicator, 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>skilled at working in tandem with executive leadership in identifying, developing and steering implementation of business strategy</w:t>
      </w:r>
      <w:r w:rsidR="002F7843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 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>and recommend</w:t>
      </w:r>
      <w:r w:rsidR="002F7843" w:rsidRPr="005815AB">
        <w:rPr>
          <w:rFonts w:ascii="Franklin Gothic Book" w:cs="Franklin Gothic Book" w:eastAsia="Times New Roman" w:hAnsi="Franklin Gothic Book"/>
          <w:sz w:val="21"/>
          <w:szCs w:val="21"/>
        </w:rPr>
        <w:t>ing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 right decision points to optimi</w:t>
      </w:r>
      <w:r w:rsidR="002F7843" w:rsidRPr="005815AB">
        <w:rPr>
          <w:rFonts w:ascii="Franklin Gothic Book" w:cs="Franklin Gothic Book" w:eastAsia="Times New Roman" w:hAnsi="Franklin Gothic Book"/>
          <w:sz w:val="21"/>
          <w:szCs w:val="21"/>
        </w:rPr>
        <w:t>s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>e resource utilisation.</w:t>
      </w:r>
    </w:p>
    <w:p w14:paraId="2BA0EA57" w14:textId="4859FBC5" w:rsidP="00F5009B" w:rsidR="008316B8" w:rsidRDefault="008316B8" w:rsidRPr="005815AB">
      <w:pPr>
        <w:tabs>
          <w:tab w:pos="10800" w:val="right"/>
        </w:tabs>
        <w:spacing w:after="120" w:before="120"/>
        <w:jc w:val="both"/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</w:rPr>
      </w:pPr>
      <w:r w:rsidRPr="005815AB">
        <w:rPr>
          <w:rFonts w:ascii="Franklin Gothic Book" w:cs="Franklin Gothic Book" w:eastAsia="Times New Roman" w:hAnsi="Franklin Gothic Book"/>
          <w:b/>
          <w:i/>
          <w:color w:val="000000"/>
          <w:sz w:val="21"/>
          <w:szCs w:val="21"/>
        </w:rPr>
        <w:t>Areas of Expertise include:</w:t>
      </w:r>
      <w:r w:rsidR="00344BA6" w:rsidRPr="005815AB">
        <w:rPr>
          <w:rFonts w:ascii="Franklin Gothic Book" w:cs="Franklin Gothic Book" w:eastAsia="Times New Roman" w:hAnsi="Franklin Gothic Book"/>
          <w:b/>
          <w:i/>
          <w:color w:val="000000"/>
          <w:sz w:val="21"/>
          <w:szCs w:val="21"/>
        </w:rPr>
        <w:t xml:space="preserve"> </w:t>
      </w:r>
    </w:p>
    <w:tbl>
      <w:tblPr>
        <w:tblW w:type="pct" w:w="5215"/>
        <w:jc w:val="center"/>
        <w:tblLook w:firstColumn="1" w:firstRow="1" w:lastColumn="0" w:lastRow="0" w:noHBand="0" w:noVBand="1" w:val="04A0"/>
      </w:tblPr>
      <w:tblGrid>
        <w:gridCol w:w="3509"/>
        <w:gridCol w:w="3872"/>
        <w:gridCol w:w="3538"/>
      </w:tblGrid>
      <w:tr w14:paraId="24012198" w14:textId="77777777" w:rsidR="008316B8" w:rsidRPr="005815AB" w:rsidTr="0057424B">
        <w:trPr>
          <w:jc w:val="center"/>
        </w:trPr>
        <w:tc>
          <w:tcPr>
            <w:tcW w:type="pct" w:w="1607"/>
            <w:hideMark/>
          </w:tcPr>
          <w:p w14:paraId="574AD7A8" w14:textId="5E44B442" w:rsidP="00F5009B" w:rsidR="008316B8" w:rsidRDefault="00F51B7D" w:rsidRPr="005815AB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Dotum" w:hAnsi="Franklin Gothic Book"/>
                <w:sz w:val="21"/>
                <w:szCs w:val="21"/>
              </w:rPr>
            </w:pPr>
            <w:r w:rsidRPr="005815AB">
              <w:rPr>
                <w:rFonts w:ascii="Franklin Gothic Book" w:cs="Franklin Gothic Book" w:eastAsia="Times New Roman" w:hAnsi="Franklin Gothic Book"/>
                <w:sz w:val="21"/>
                <w:szCs w:val="21"/>
              </w:rPr>
              <w:t>Business Planning</w:t>
            </w:r>
            <w:r w:rsidR="00D946FA">
              <w:rPr>
                <w:rFonts w:ascii="Franklin Gothic Book" w:cs="Franklin Gothic Book" w:eastAsia="Times New Roman" w:hAnsi="Franklin Gothic Book"/>
                <w:sz w:val="21"/>
                <w:szCs w:val="21"/>
              </w:rPr>
              <w:t xml:space="preserve"> &amp; Execution</w:t>
            </w:r>
          </w:p>
        </w:tc>
        <w:tc>
          <w:tcPr>
            <w:tcW w:type="pct" w:w="1773"/>
            <w:hideMark/>
          </w:tcPr>
          <w:p w14:paraId="6D402FE1" w14:textId="07610757" w:rsidP="00F5009B" w:rsidR="008316B8" w:rsidRDefault="00D11F88" w:rsidRPr="005815AB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</w:rPr>
            </w:pPr>
            <w:r w:rsidRPr="005815AB">
              <w:rPr>
                <w:rFonts w:ascii="Franklin Gothic Book" w:cs="Franklin Gothic Book" w:eastAsia="Times New Roman" w:hAnsi="Franklin Gothic Book"/>
                <w:sz w:val="21"/>
                <w:szCs w:val="21"/>
              </w:rPr>
              <w:t>Customer Relationship Management</w:t>
            </w:r>
          </w:p>
        </w:tc>
        <w:tc>
          <w:tcPr>
            <w:tcW w:type="pct" w:w="1621"/>
            <w:hideMark/>
          </w:tcPr>
          <w:p w14:paraId="5279C180" w14:textId="4CFCE47D" w:rsidP="00BB4BBA" w:rsidR="008316B8" w:rsidRDefault="00BB4BBA" w:rsidRPr="005815AB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pacing w:val="-4"/>
                <w:sz w:val="21"/>
                <w:szCs w:val="21"/>
              </w:rPr>
            </w:pPr>
            <w:r>
              <w:rPr>
                <w:rFonts w:ascii="Franklin Gothic Book" w:cs="Franklin Gothic Book" w:eastAsia="Times New Roman" w:hAnsi="Franklin Gothic Book"/>
                <w:sz w:val="21"/>
                <w:szCs w:val="21"/>
              </w:rPr>
              <w:t>Cross-t</w:t>
            </w:r>
            <w:r w:rsidR="00F51B7D" w:rsidRPr="005815AB">
              <w:rPr>
                <w:rFonts w:ascii="Franklin Gothic Book" w:cs="Franklin Gothic Book" w:eastAsia="Times New Roman" w:hAnsi="Franklin Gothic Book"/>
                <w:sz w:val="21"/>
                <w:szCs w:val="21"/>
              </w:rPr>
              <w:t>eam Collaboration</w:t>
            </w:r>
          </w:p>
        </w:tc>
      </w:tr>
      <w:tr w14:paraId="2E3FBB6D" w14:textId="77777777" w:rsidR="008316B8" w:rsidRPr="005815AB" w:rsidTr="0057424B">
        <w:trPr>
          <w:trHeight w:val="100"/>
          <w:jc w:val="center"/>
        </w:trPr>
        <w:tc>
          <w:tcPr>
            <w:tcW w:type="pct" w:w="1607"/>
            <w:hideMark/>
          </w:tcPr>
          <w:p w14:paraId="5A7292BE" w14:textId="6F0A0234" w:rsidP="00F5009B" w:rsidR="008316B8" w:rsidRDefault="00F51B7D" w:rsidRPr="005815AB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pacing w:val="-4"/>
                <w:sz w:val="21"/>
                <w:szCs w:val="21"/>
              </w:rPr>
            </w:pPr>
            <w:r w:rsidRPr="005815AB">
              <w:rPr>
                <w:rFonts w:ascii="Franklin Gothic Book" w:cs="Franklin Gothic Book" w:eastAsia="Times New Roman" w:hAnsi="Franklin Gothic Book"/>
                <w:sz w:val="21"/>
                <w:szCs w:val="21"/>
              </w:rPr>
              <w:t>Strategy Development</w:t>
            </w:r>
          </w:p>
        </w:tc>
        <w:tc>
          <w:tcPr>
            <w:tcW w:type="pct" w:w="1773"/>
            <w:hideMark/>
          </w:tcPr>
          <w:p w14:paraId="78746AA5" w14:textId="30EFEE5D" w:rsidP="00F5009B" w:rsidR="008316B8" w:rsidRDefault="00F51B7D" w:rsidRPr="005815AB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</w:rPr>
            </w:pPr>
            <w:r w:rsidRPr="005815AB">
              <w:rPr>
                <w:rFonts w:ascii="Franklin Gothic Book" w:cs="Franklin Gothic Book" w:eastAsia="Times New Roman" w:hAnsi="Franklin Gothic Book"/>
                <w:sz w:val="21"/>
                <w:szCs w:val="21"/>
              </w:rPr>
              <w:t>Intake &amp; Workload Management</w:t>
            </w:r>
          </w:p>
        </w:tc>
        <w:tc>
          <w:tcPr>
            <w:tcW w:type="pct" w:w="1621"/>
            <w:hideMark/>
          </w:tcPr>
          <w:p w14:paraId="252C442A" w14:textId="68C83764" w:rsidP="00A405EF" w:rsidR="008316B8" w:rsidRDefault="00431863" w:rsidRPr="005815AB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pacing w:val="-4"/>
                <w:sz w:val="21"/>
                <w:szCs w:val="21"/>
              </w:rPr>
            </w:pPr>
            <w:r w:rsidRPr="005815AB">
              <w:rPr>
                <w:rFonts w:ascii="Franklin Gothic Book" w:cs="Franklin Gothic Book" w:eastAsia="Times New Roman" w:hAnsi="Franklin Gothic Book"/>
                <w:sz w:val="21"/>
                <w:szCs w:val="21"/>
              </w:rPr>
              <w:t xml:space="preserve">Reporting </w:t>
            </w:r>
            <w:r w:rsidR="00A405EF">
              <w:rPr>
                <w:rFonts w:ascii="Franklin Gothic Book" w:cs="Franklin Gothic Book" w:eastAsia="Times New Roman" w:hAnsi="Franklin Gothic Book"/>
                <w:sz w:val="21"/>
                <w:szCs w:val="21"/>
              </w:rPr>
              <w:t>&amp;</w:t>
            </w:r>
            <w:r w:rsidRPr="005815AB">
              <w:rPr>
                <w:rFonts w:ascii="Franklin Gothic Book" w:cs="Franklin Gothic Book" w:eastAsia="Times New Roman" w:hAnsi="Franklin Gothic Book"/>
                <w:sz w:val="21"/>
                <w:szCs w:val="21"/>
              </w:rPr>
              <w:t xml:space="preserve"> Documentation</w:t>
            </w:r>
          </w:p>
        </w:tc>
      </w:tr>
      <w:tr w14:paraId="59A074FC" w14:textId="77777777" w:rsidR="008316B8" w:rsidRPr="005815AB" w:rsidTr="0057424B">
        <w:trPr>
          <w:jc w:val="center"/>
        </w:trPr>
        <w:tc>
          <w:tcPr>
            <w:tcW w:type="pct" w:w="1607"/>
            <w:hideMark/>
          </w:tcPr>
          <w:p w14:paraId="09857116" w14:textId="77777777" w:rsidP="00F5009B" w:rsidR="008316B8" w:rsidRDefault="00A90C13" w:rsidRPr="007A233D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pacing w:val="-4"/>
                <w:sz w:val="21"/>
                <w:szCs w:val="21"/>
              </w:rPr>
            </w:pPr>
            <w:r w:rsidRPr="005815AB">
              <w:rPr>
                <w:rFonts w:ascii="Franklin Gothic Book" w:cs="Franklin Gothic Book" w:eastAsia="Times New Roman" w:hAnsi="Franklin Gothic Book"/>
                <w:sz w:val="21"/>
                <w:szCs w:val="21"/>
              </w:rPr>
              <w:t xml:space="preserve">Research &amp; </w:t>
            </w:r>
            <w:r w:rsidR="00F51B7D" w:rsidRPr="005815AB">
              <w:rPr>
                <w:rFonts w:ascii="Franklin Gothic Book" w:cs="Franklin Gothic Book" w:eastAsia="Times New Roman" w:hAnsi="Franklin Gothic Book"/>
                <w:sz w:val="21"/>
                <w:szCs w:val="21"/>
              </w:rPr>
              <w:t>Data Analysis</w:t>
            </w:r>
          </w:p>
          <w:p w14:paraId="5E0618F7" w14:textId="5F500174" w:rsidP="00F5009B" w:rsidR="007A233D" w:rsidRDefault="007A233D" w:rsidRPr="005815AB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pacing w:val="-4"/>
                <w:sz w:val="21"/>
                <w:szCs w:val="21"/>
              </w:rPr>
            </w:pPr>
            <w:r>
              <w:rPr>
                <w:rFonts w:ascii="Franklin Gothic Book" w:cs="Franklin Gothic Book" w:eastAsia="Times New Roman" w:hAnsi="Franklin Gothic Book"/>
                <w:spacing w:val="-4"/>
                <w:sz w:val="21"/>
                <w:szCs w:val="21"/>
              </w:rPr>
              <w:t>Project Management</w:t>
            </w:r>
          </w:p>
        </w:tc>
        <w:tc>
          <w:tcPr>
            <w:tcW w:type="pct" w:w="1773"/>
            <w:hideMark/>
          </w:tcPr>
          <w:p w14:paraId="6D7BC311" w14:textId="77777777" w:rsidP="00F5009B" w:rsidR="008316B8" w:rsidRDefault="00F51B7D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</w:rPr>
            </w:pPr>
            <w:r w:rsidRPr="005815AB">
              <w:rPr>
                <w:rFonts w:ascii="Franklin Gothic Book" w:cs="Franklin Gothic Book" w:eastAsia="Times New Roman" w:hAnsi="Franklin Gothic Book"/>
                <w:sz w:val="21"/>
                <w:szCs w:val="21"/>
              </w:rPr>
              <w:t>New Process Development</w:t>
            </w:r>
          </w:p>
          <w:p w14:paraId="2AF8A9CD" w14:textId="3FF74256" w:rsidP="00F5009B" w:rsidR="004B795B" w:rsidRDefault="004B795B" w:rsidRPr="005815AB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z w:val="21"/>
                <w:szCs w:val="21"/>
              </w:rPr>
            </w:pPr>
            <w:r w:rsidRPr="005815AB">
              <w:rPr>
                <w:rFonts w:ascii="Franklin Gothic Book" w:cs="Franklin Gothic Book" w:eastAsia="Times New Roman" w:hAnsi="Franklin Gothic Book"/>
                <w:sz w:val="21"/>
                <w:szCs w:val="21"/>
              </w:rPr>
              <w:t>Continuous Process Improvement</w:t>
            </w:r>
          </w:p>
        </w:tc>
        <w:tc>
          <w:tcPr>
            <w:tcW w:type="pct" w:w="1621"/>
            <w:hideMark/>
          </w:tcPr>
          <w:p w14:paraId="5E5BE81F" w14:textId="77777777" w:rsidP="00F5009B" w:rsidR="008316B8" w:rsidRDefault="00774198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pacing w:val="-4"/>
                <w:sz w:val="21"/>
                <w:szCs w:val="21"/>
              </w:rPr>
            </w:pPr>
            <w:r>
              <w:rPr>
                <w:rFonts w:ascii="Franklin Gothic Book" w:cs="Franklin Gothic Book" w:eastAsia="Times New Roman" w:hAnsi="Franklin Gothic Book"/>
                <w:spacing w:val="-4"/>
                <w:sz w:val="21"/>
                <w:szCs w:val="21"/>
              </w:rPr>
              <w:t>Superior Customer Service</w:t>
            </w:r>
          </w:p>
          <w:p w14:paraId="2096F0CC" w14:textId="14B67F97" w:rsidP="00F5009B" w:rsidR="00774198" w:rsidRDefault="00774198" w:rsidRPr="005815AB">
            <w:pPr>
              <w:numPr>
                <w:ilvl w:val="0"/>
                <w:numId w:val="5"/>
              </w:numPr>
              <w:tabs>
                <w:tab w:pos="360" w:val="right"/>
                <w:tab w:pos="11520" w:val="left"/>
              </w:tabs>
              <w:spacing w:after="0"/>
              <w:jc w:val="both"/>
              <w:rPr>
                <w:rFonts w:ascii="Franklin Gothic Book" w:cs="Franklin Gothic Book" w:eastAsia="Times New Roman" w:hAnsi="Franklin Gothic Book"/>
                <w:spacing w:val="-4"/>
                <w:sz w:val="21"/>
                <w:szCs w:val="21"/>
              </w:rPr>
            </w:pPr>
            <w:r>
              <w:rPr>
                <w:rFonts w:ascii="Franklin Gothic Book" w:cs="Franklin Gothic Book" w:eastAsia="Times New Roman" w:hAnsi="Franklin Gothic Book"/>
                <w:spacing w:val="-4"/>
                <w:sz w:val="21"/>
                <w:szCs w:val="21"/>
              </w:rPr>
              <w:t>Administrative Support</w:t>
            </w:r>
            <w:bookmarkStart w:id="1" w:name="_GoBack"/>
            <w:bookmarkEnd w:id="1"/>
          </w:p>
        </w:tc>
      </w:tr>
    </w:tbl>
    <w:p w14:paraId="7BB4CE32" w14:textId="06E4DB1C" w:rsidP="00F5009B" w:rsidR="008316B8" w:rsidRDefault="008316B8" w:rsidRPr="005815AB">
      <w:pPr>
        <w:pBdr>
          <w:bottom w:color="auto" w:space="4" w:sz="6" w:val="inset"/>
        </w:pBdr>
        <w:spacing w:after="120" w:before="360"/>
        <w:jc w:val="center"/>
        <w:rPr>
          <w:rFonts w:ascii="Franklin Gothic Medium" w:cs="Tahoma" w:hAnsi="Franklin Gothic Medium"/>
          <w:b/>
          <w:color w:val="000000"/>
          <w:spacing w:val="10"/>
          <w:sz w:val="28"/>
          <w:szCs w:val="28"/>
        </w:rPr>
      </w:pPr>
      <w:r w:rsidRPr="005815AB">
        <w:rPr>
          <w:rFonts w:ascii="Franklin Gothic Medium" w:cs="Tahoma" w:hAnsi="Franklin Gothic Medium"/>
          <w:b/>
          <w:color w:val="000000"/>
          <w:spacing w:val="10"/>
          <w:sz w:val="28"/>
          <w:szCs w:val="28"/>
        </w:rPr>
        <w:t>Professional Experience</w:t>
      </w:r>
    </w:p>
    <w:p w14:paraId="62574E85" w14:textId="5043083E" w:rsidP="00F5009B" w:rsidR="008316B8" w:rsidRDefault="00756C38" w:rsidRPr="005815AB">
      <w:pPr>
        <w:spacing w:after="0" w:before="240"/>
        <w:jc w:val="center"/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</w:rPr>
      </w:pPr>
      <w:bookmarkStart w:id="2" w:name="_Hlk50485329"/>
      <w:r w:rsidRPr="005815AB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</w:rPr>
        <w:t>Bristol University</w:t>
      </w:r>
      <w:r w:rsidR="008316B8" w:rsidRPr="005815AB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</w:rPr>
        <w:t xml:space="preserve"> </w:t>
      </w:r>
      <w:r w:rsidR="008316B8" w:rsidRPr="005815AB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</w:rPr>
        <w:sym w:char="F0B7" w:font="Symbol"/>
      </w:r>
      <w:r w:rsidR="008316B8" w:rsidRPr="005815AB">
        <w:rPr>
          <w:rFonts w:ascii="Franklin Gothic Book" w:cs="Franklin Gothic Book" w:eastAsia="Times New Roman" w:hAnsi="Franklin Gothic Book"/>
          <w:color w:val="000000"/>
          <w:sz w:val="21"/>
          <w:szCs w:val="21"/>
        </w:rPr>
        <w:t xml:space="preserve"> </w:t>
      </w:r>
      <w:r w:rsidRPr="005815AB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</w:rPr>
        <w:t>2018 to Present</w:t>
      </w:r>
      <w:bookmarkEnd w:id="2"/>
    </w:p>
    <w:p w14:paraId="345FCD14" w14:textId="0D4A7F7D" w:rsidP="00F5009B" w:rsidR="008316B8" w:rsidRDefault="00756C38" w:rsidRPr="005815AB">
      <w:pPr>
        <w:spacing w:after="0" w:before="120"/>
        <w:jc w:val="both"/>
        <w:rPr>
          <w:rFonts w:ascii="Franklin Gothic Book" w:cs="Franklin Gothic Book" w:eastAsia="Times New Roman" w:hAnsi="Franklin Gothic Book"/>
          <w:smallCaps/>
          <w:color w:val="000000"/>
          <w:sz w:val="21"/>
          <w:szCs w:val="20"/>
        </w:rPr>
      </w:pPr>
      <w:r w:rsidRPr="005815AB">
        <w:rPr>
          <w:rFonts w:ascii="Franklin Gothic Book" w:cs="Franklin Gothic Book" w:eastAsia="Times New Roman" w:hAnsi="Franklin Gothic Book"/>
          <w:b/>
          <w:bCs/>
          <w:smallCaps/>
          <w:color w:val="000000"/>
          <w:sz w:val="21"/>
          <w:szCs w:val="20"/>
        </w:rPr>
        <w:t>Senior Planning Officer</w:t>
      </w:r>
    </w:p>
    <w:p w14:paraId="5A4B4B82" w14:textId="673525FE" w:rsidP="00F5009B" w:rsidR="008316B8" w:rsidRDefault="00F56317" w:rsidRPr="005815AB">
      <w:pPr>
        <w:tabs>
          <w:tab w:pos="360" w:val="right"/>
        </w:tabs>
        <w:spacing w:after="0" w:before="60"/>
        <w:jc w:val="both"/>
        <w:rPr>
          <w:rFonts w:ascii="Franklin Gothic Book" w:cs="Franklin Gothic Book" w:eastAsia="Times New Roman" w:hAnsi="Franklin Gothic Book"/>
          <w:sz w:val="21"/>
          <w:szCs w:val="21"/>
        </w:rPr>
      </w:pP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Deliver effective support to faculty </w:t>
      </w:r>
      <w:r w:rsidR="00C2575A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and 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school managers </w:t>
      </w:r>
      <w:r w:rsidR="005427F0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as well as </w:t>
      </w:r>
      <w:r w:rsidR="00791D70" w:rsidRPr="005815AB">
        <w:rPr>
          <w:rFonts w:ascii="Franklin Gothic Book" w:cs="Franklin Gothic Book" w:eastAsia="Times New Roman" w:hAnsi="Franklin Gothic Book"/>
          <w:sz w:val="21"/>
          <w:szCs w:val="21"/>
        </w:rPr>
        <w:t>deans of three faculties</w:t>
      </w:r>
      <w:r w:rsidR="00442952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, coordinating </w:t>
      </w:r>
      <w:r w:rsidR="006F3456" w:rsidRPr="005815AB">
        <w:rPr>
          <w:rFonts w:ascii="Franklin Gothic Book" w:cs="Franklin Gothic Book" w:eastAsia="Times New Roman" w:hAnsi="Franklin Gothic Book"/>
          <w:sz w:val="21"/>
          <w:szCs w:val="21"/>
        </w:rPr>
        <w:t>university</w:t>
      </w:r>
      <w:r w:rsidR="00442952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 integrated planning process </w:t>
      </w:r>
      <w:r w:rsidR="00266A3A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as </w:t>
      </w:r>
      <w:r w:rsidR="00442952" w:rsidRPr="005815AB">
        <w:rPr>
          <w:rFonts w:ascii="Franklin Gothic Book" w:cs="Franklin Gothic Book" w:eastAsia="Times New Roman" w:hAnsi="Franklin Gothic Book"/>
          <w:sz w:val="21"/>
          <w:szCs w:val="21"/>
        </w:rPr>
        <w:t>a planning business partner</w:t>
      </w:r>
      <w:r w:rsidR="00F013FF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. </w:t>
      </w:r>
      <w:r w:rsidR="00240FD0" w:rsidRPr="005815AB">
        <w:rPr>
          <w:rFonts w:ascii="Franklin Gothic Book" w:cs="Franklin Gothic Book" w:eastAsia="Times New Roman" w:hAnsi="Franklin Gothic Book"/>
          <w:sz w:val="21"/>
          <w:szCs w:val="21"/>
        </w:rPr>
        <w:t>Prepare and present comprehensive status reports to update vice chancellor and provost, pro</w:t>
      </w:r>
      <w:r w:rsidR="00641A3E">
        <w:rPr>
          <w:rFonts w:ascii="Franklin Gothic Book" w:cs="Franklin Gothic Book" w:eastAsia="Times New Roman" w:hAnsi="Franklin Gothic Book"/>
          <w:sz w:val="21"/>
          <w:szCs w:val="21"/>
        </w:rPr>
        <w:t>-</w:t>
      </w:r>
      <w:r w:rsidR="00240FD0" w:rsidRPr="005815AB">
        <w:rPr>
          <w:rFonts w:ascii="Franklin Gothic Book" w:cs="Franklin Gothic Book" w:eastAsia="Times New Roman" w:hAnsi="Franklin Gothic Book"/>
          <w:sz w:val="21"/>
          <w:szCs w:val="21"/>
        </w:rPr>
        <w:t>vice</w:t>
      </w:r>
      <w:r w:rsidR="00D33016">
        <w:rPr>
          <w:rFonts w:ascii="Franklin Gothic Book" w:cs="Franklin Gothic Book" w:eastAsia="Times New Roman" w:hAnsi="Franklin Gothic Book"/>
          <w:sz w:val="21"/>
          <w:szCs w:val="21"/>
        </w:rPr>
        <w:t>-</w:t>
      </w:r>
      <w:r w:rsidR="00240FD0" w:rsidRPr="005815AB">
        <w:rPr>
          <w:rFonts w:ascii="Franklin Gothic Book" w:cs="Franklin Gothic Book" w:eastAsia="Times New Roman" w:hAnsi="Franklin Gothic Book"/>
          <w:sz w:val="21"/>
          <w:szCs w:val="21"/>
        </w:rPr>
        <w:t>chancellor (</w:t>
      </w:r>
      <w:r w:rsidR="003D3B83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education), </w:t>
      </w:r>
      <w:r w:rsidR="00E9791B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director of finance, </w:t>
      </w:r>
      <w:r w:rsidR="00240FD0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and director of planning </w:t>
      </w:r>
      <w:r w:rsidR="00A20795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on business progress. </w:t>
      </w:r>
      <w:r w:rsidR="00E72873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Provide effective recommendations to support </w:t>
      </w:r>
      <w:r w:rsidR="00D34965" w:rsidRPr="005815AB">
        <w:t>new programm</w:t>
      </w:r>
      <w:r w:rsidR="00002C2B" w:rsidRPr="005815AB">
        <w:t xml:space="preserve">e </w:t>
      </w:r>
      <w:r w:rsidR="00D34965" w:rsidRPr="005815AB">
        <w:t xml:space="preserve">approvals based on </w:t>
      </w:r>
      <w:r w:rsidR="005E001E" w:rsidRPr="005815AB">
        <w:t>business case review process.</w:t>
      </w:r>
    </w:p>
    <w:p w14:paraId="159CB2DD" w14:textId="77777777" w:rsidP="00F5009B" w:rsidR="008316B8" w:rsidRDefault="008316B8" w:rsidRPr="005815AB">
      <w:pPr>
        <w:tabs>
          <w:tab w:pos="360" w:val="right"/>
        </w:tabs>
        <w:spacing w:after="0" w:before="60"/>
        <w:jc w:val="both"/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</w:rPr>
      </w:pPr>
      <w:r w:rsidRPr="005815AB"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</w:rPr>
        <w:t>Key Accomplishments:</w:t>
      </w:r>
    </w:p>
    <w:p w14:paraId="37868CB2" w14:textId="30B92FD2" w:rsidP="00F5009B" w:rsidR="008316B8" w:rsidRDefault="007662C6" w:rsidRPr="005815AB">
      <w:pPr>
        <w:numPr>
          <w:ilvl w:val="0"/>
          <w:numId w:val="6"/>
        </w:numPr>
        <w:tabs>
          <w:tab w:pos="360" w:val="right"/>
        </w:tabs>
        <w:spacing w:after="0" w:before="60"/>
        <w:ind w:hanging="270" w:left="360"/>
        <w:jc w:val="both"/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</w:rPr>
      </w:pPr>
      <w:bookmarkStart w:id="3" w:name="_Hlk50510458"/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Created and developed a streamlined SharePoint based process for introducing new programmes </w:t>
      </w:r>
      <w:bookmarkEnd w:id="3"/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>being delivered to University’s portfolio</w:t>
      </w:r>
      <w:r w:rsidR="008C330E" w:rsidRPr="005815AB">
        <w:rPr>
          <w:rFonts w:ascii="Franklin Gothic Book" w:cs="Franklin Gothic Book" w:eastAsia="Times New Roman" w:hAnsi="Franklin Gothic Book"/>
          <w:bCs/>
          <w:sz w:val="21"/>
          <w:szCs w:val="21"/>
        </w:rPr>
        <w:t xml:space="preserve">; acted as manager of </w:t>
      </w:r>
      <w:r w:rsidR="00A2327A" w:rsidRPr="005815AB">
        <w:rPr>
          <w:rFonts w:ascii="Franklin Gothic Book" w:cs="Franklin Gothic Book" w:eastAsia="Times New Roman" w:hAnsi="Franklin Gothic Book"/>
          <w:bCs/>
          <w:sz w:val="21"/>
          <w:szCs w:val="21"/>
        </w:rPr>
        <w:t xml:space="preserve">new programme approval process </w:t>
      </w:r>
      <w:r w:rsidR="008C330E" w:rsidRPr="005815AB">
        <w:rPr>
          <w:rFonts w:ascii="Franklin Gothic Book" w:cs="Franklin Gothic Book" w:eastAsia="Times New Roman" w:hAnsi="Franklin Gothic Book"/>
          <w:bCs/>
          <w:sz w:val="21"/>
          <w:szCs w:val="21"/>
        </w:rPr>
        <w:t xml:space="preserve">for </w:t>
      </w:r>
      <w:r w:rsidR="002F6D3F">
        <w:rPr>
          <w:rFonts w:ascii="Franklin Gothic Book" w:cs="Franklin Gothic Book" w:eastAsia="Times New Roman" w:hAnsi="Franklin Gothic Book"/>
          <w:bCs/>
          <w:sz w:val="21"/>
          <w:szCs w:val="21"/>
        </w:rPr>
        <w:t xml:space="preserve">the </w:t>
      </w:r>
      <w:r w:rsidR="008C330E" w:rsidRPr="005815AB">
        <w:rPr>
          <w:rFonts w:ascii="Franklin Gothic Book" w:cs="Franklin Gothic Book" w:eastAsia="Times New Roman" w:hAnsi="Franklin Gothic Book"/>
          <w:bCs/>
          <w:sz w:val="21"/>
          <w:szCs w:val="21"/>
        </w:rPr>
        <w:t>University.</w:t>
      </w:r>
    </w:p>
    <w:p w14:paraId="3FD05C49" w14:textId="7A0AF084" w:rsidP="00F5009B" w:rsidR="008316B8" w:rsidRDefault="008C330E" w:rsidRPr="005815AB">
      <w:pPr>
        <w:numPr>
          <w:ilvl w:val="0"/>
          <w:numId w:val="6"/>
        </w:numPr>
        <w:tabs>
          <w:tab w:pos="360" w:val="right"/>
        </w:tabs>
        <w:spacing w:after="0" w:before="60"/>
        <w:ind w:hanging="270" w:left="360"/>
        <w:jc w:val="both"/>
        <w:rPr>
          <w:rFonts w:ascii="Franklin Gothic Book" w:cs="Franklin Gothic Book" w:eastAsia="Times New Roman" w:hAnsi="Franklin Gothic Book"/>
          <w:color w:val="000000"/>
          <w:sz w:val="21"/>
          <w:szCs w:val="20"/>
        </w:rPr>
      </w:pPr>
      <w:bookmarkStart w:id="4" w:name="_Hlk50510473"/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Influenced strategic decision-making at faculty and </w:t>
      </w:r>
      <w:r w:rsidR="00471411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university-level by providing 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>top-notch analytical papers containing recommendations to senior management team</w:t>
      </w:r>
      <w:bookmarkEnd w:id="4"/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; led </w:t>
      </w:r>
      <w:r w:rsidR="00D33016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by </w:t>
      </w:r>
      <w:r w:rsidR="002F6D3F">
        <w:rPr>
          <w:rFonts w:ascii="Franklin Gothic Book" w:cs="Franklin Gothic Book" w:eastAsia="Times New Roman" w:hAnsi="Franklin Gothic Book"/>
          <w:sz w:val="21"/>
          <w:szCs w:val="21"/>
        </w:rPr>
        <w:t xml:space="preserve">the </w:t>
      </w:r>
      <w:r w:rsidR="00D33016" w:rsidRPr="005815AB">
        <w:rPr>
          <w:rFonts w:ascii="Franklin Gothic Book" w:cs="Franklin Gothic Book" w:eastAsia="Times New Roman" w:hAnsi="Franklin Gothic Book"/>
          <w:sz w:val="21"/>
          <w:szCs w:val="21"/>
        </w:rPr>
        <w:t>vice</w:t>
      </w:r>
      <w:r w:rsidR="00D33016">
        <w:rPr>
          <w:rFonts w:ascii="Franklin Gothic Book" w:cs="Franklin Gothic Book" w:eastAsia="Times New Roman" w:hAnsi="Franklin Gothic Book"/>
          <w:sz w:val="21"/>
          <w:szCs w:val="21"/>
        </w:rPr>
        <w:t>-</w:t>
      </w:r>
      <w:r w:rsidR="00D33016" w:rsidRPr="005815AB">
        <w:rPr>
          <w:rFonts w:ascii="Franklin Gothic Book" w:cs="Franklin Gothic Book" w:eastAsia="Times New Roman" w:hAnsi="Franklin Gothic Book"/>
          <w:sz w:val="21"/>
          <w:szCs w:val="21"/>
        </w:rPr>
        <w:t>chancellor, attended by deans, faculty managers</w:t>
      </w:r>
      <w:r w:rsidR="00A35703">
        <w:rPr>
          <w:rFonts w:ascii="Franklin Gothic Book" w:cs="Franklin Gothic Book" w:eastAsia="Times New Roman" w:hAnsi="Franklin Gothic Book"/>
          <w:sz w:val="21"/>
          <w:szCs w:val="21"/>
        </w:rPr>
        <w:t>,</w:t>
      </w:r>
      <w:r w:rsidR="00D33016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 and head of school</w:t>
      </w:r>
      <w:r w:rsidR="00D33016" w:rsidRPr="005815AB">
        <w:rPr>
          <w:rFonts w:ascii="Franklin Gothic Book" w:cs="Franklin Gothic Book" w:eastAsia="Times New Roman" w:hAnsi="Franklin Gothic Book"/>
          <w:bCs/>
          <w:sz w:val="21"/>
          <w:szCs w:val="21"/>
        </w:rPr>
        <w:t>.</w:t>
      </w:r>
    </w:p>
    <w:p w14:paraId="37712B45" w14:textId="335EB390" w:rsidP="00F5009B" w:rsidR="008316B8" w:rsidRDefault="00756C38" w:rsidRPr="005815AB">
      <w:pPr>
        <w:spacing w:after="0" w:before="360"/>
        <w:jc w:val="center"/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</w:rPr>
      </w:pPr>
      <w:r w:rsidRPr="005815AB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</w:rPr>
        <w:t xml:space="preserve">Bristol University </w:t>
      </w:r>
      <w:r w:rsidRPr="005815AB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</w:rPr>
        <w:sym w:char="F0B7" w:font="Symbol"/>
      </w:r>
      <w:r w:rsidRPr="005815AB">
        <w:rPr>
          <w:rFonts w:ascii="Franklin Gothic Book" w:cs="Franklin Gothic Book" w:eastAsia="Times New Roman" w:hAnsi="Franklin Gothic Book"/>
          <w:color w:val="000000"/>
          <w:sz w:val="21"/>
          <w:szCs w:val="21"/>
        </w:rPr>
        <w:t xml:space="preserve"> </w:t>
      </w:r>
      <w:r w:rsidRPr="005815AB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</w:rPr>
        <w:t>201</w:t>
      </w:r>
      <w:r w:rsidR="008C3E7D" w:rsidRPr="005815AB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</w:rPr>
        <w:t>6</w:t>
      </w:r>
      <w:r w:rsidRPr="005815AB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</w:rPr>
        <w:t xml:space="preserve"> to </w:t>
      </w:r>
      <w:r w:rsidR="008C3E7D" w:rsidRPr="005815AB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</w:rPr>
        <w:t>2018</w:t>
      </w:r>
    </w:p>
    <w:p w14:paraId="0CC8EF4B" w14:textId="70F422B0" w:rsidP="00F5009B" w:rsidR="008316B8" w:rsidRDefault="00756C38" w:rsidRPr="005815AB">
      <w:pPr>
        <w:spacing w:after="0" w:before="120"/>
        <w:jc w:val="both"/>
        <w:rPr>
          <w:rFonts w:ascii="Franklin Gothic Book" w:cs="Franklin Gothic Book" w:eastAsia="Times New Roman" w:hAnsi="Franklin Gothic Book"/>
          <w:smallCaps/>
          <w:color w:val="000000"/>
          <w:sz w:val="21"/>
          <w:szCs w:val="20"/>
        </w:rPr>
      </w:pPr>
      <w:r w:rsidRPr="005815AB">
        <w:rPr>
          <w:rFonts w:ascii="Franklin Gothic Book" w:cs="Franklin Gothic Book" w:eastAsia="Times New Roman" w:hAnsi="Franklin Gothic Book"/>
          <w:b/>
          <w:bCs/>
          <w:smallCaps/>
          <w:color w:val="000000"/>
          <w:sz w:val="21"/>
          <w:szCs w:val="20"/>
        </w:rPr>
        <w:t>Information &amp; Systems Support Officer</w:t>
      </w:r>
    </w:p>
    <w:p w14:paraId="1390CD64" w14:textId="5DADDD6E" w:rsidP="00F5009B" w:rsidR="008316B8" w:rsidRDefault="008C3E7D" w:rsidRPr="005815AB">
      <w:pPr>
        <w:tabs>
          <w:tab w:pos="360" w:val="right"/>
        </w:tabs>
        <w:spacing w:after="0" w:before="60"/>
        <w:jc w:val="both"/>
        <w:rPr>
          <w:rFonts w:ascii="Franklin Gothic Book" w:cs="Franklin Gothic Book" w:eastAsia="Times New Roman" w:hAnsi="Franklin Gothic Book"/>
          <w:sz w:val="21"/>
          <w:szCs w:val="21"/>
        </w:rPr>
      </w:pP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Managed and provided specialist data for </w:t>
      </w:r>
      <w:r w:rsidR="00ED2F49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senior management, 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>outlining state of play, trend analys</w:t>
      </w:r>
      <w:r w:rsidR="00ED2F49" w:rsidRPr="005815AB">
        <w:rPr>
          <w:rFonts w:ascii="Franklin Gothic Book" w:cs="Franklin Gothic Book" w:eastAsia="Times New Roman" w:hAnsi="Franklin Gothic Book"/>
          <w:sz w:val="21"/>
          <w:szCs w:val="21"/>
        </w:rPr>
        <w:t>is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 and potential projections for postgraduate admissions services to inform decision making and strategy in CRM activities, intake management, and workload management of admissions teams during recruitment cycles.</w:t>
      </w:r>
      <w:r w:rsidR="00ED2F49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 </w:t>
      </w:r>
      <w:r w:rsidR="00BF095A" w:rsidRPr="005815AB">
        <w:rPr>
          <w:rFonts w:ascii="Franklin Gothic Book" w:cs="Franklin Gothic Book" w:eastAsia="Times New Roman" w:hAnsi="Franklin Gothic Book"/>
          <w:sz w:val="21"/>
          <w:szCs w:val="21"/>
        </w:rPr>
        <w:t>Fostered positive work environment by cultivating positive and lasting relationships with colleagues.</w:t>
      </w:r>
      <w:r w:rsidR="00344BA6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 </w:t>
      </w:r>
      <w:r w:rsidR="004E1C14">
        <w:rPr>
          <w:rFonts w:ascii="Franklin Gothic Book" w:cs="Franklin Gothic Book" w:eastAsia="Times New Roman" w:hAnsi="Franklin Gothic Book"/>
          <w:sz w:val="21"/>
          <w:szCs w:val="21"/>
        </w:rPr>
        <w:t xml:space="preserve">Conducted 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detailed analysis </w:t>
      </w:r>
      <w:r w:rsidR="00D13D35">
        <w:rPr>
          <w:rFonts w:ascii="Franklin Gothic Book" w:cs="Franklin Gothic Book" w:eastAsia="Times New Roman" w:hAnsi="Franklin Gothic Book"/>
          <w:sz w:val="21"/>
          <w:szCs w:val="21"/>
        </w:rPr>
        <w:t xml:space="preserve">as well as </w:t>
      </w:r>
      <w:r w:rsidR="004671C5">
        <w:rPr>
          <w:rFonts w:ascii="Franklin Gothic Book" w:cs="Franklin Gothic Book" w:eastAsia="Times New Roman" w:hAnsi="Franklin Gothic Book"/>
          <w:sz w:val="21"/>
          <w:szCs w:val="21"/>
        </w:rPr>
        <w:t xml:space="preserve">wrote 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>report</w:t>
      </w:r>
      <w:r w:rsidR="00431863" w:rsidRPr="005815AB">
        <w:rPr>
          <w:rFonts w:ascii="Franklin Gothic Book" w:cs="Franklin Gothic Book" w:eastAsia="Times New Roman" w:hAnsi="Franklin Gothic Book"/>
          <w:sz w:val="21"/>
          <w:szCs w:val="21"/>
        </w:rPr>
        <w:t>s</w:t>
      </w:r>
      <w:r w:rsidR="00764DAF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 and made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 recommendations for senior team committees lead by the registrar.</w:t>
      </w:r>
    </w:p>
    <w:p w14:paraId="35243132" w14:textId="77777777" w:rsidP="00F5009B" w:rsidR="008316B8" w:rsidRDefault="008316B8" w:rsidRPr="005815AB">
      <w:pPr>
        <w:tabs>
          <w:tab w:pos="360" w:val="right"/>
        </w:tabs>
        <w:spacing w:after="0" w:before="60"/>
        <w:jc w:val="both"/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</w:rPr>
      </w:pPr>
      <w:r w:rsidRPr="005815AB"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</w:rPr>
        <w:t>Key Accomplishments:</w:t>
      </w:r>
    </w:p>
    <w:p w14:paraId="48802A06" w14:textId="3FD5CC27" w:rsidP="00F5009B" w:rsidR="008316B8" w:rsidRDefault="00113F45" w:rsidRPr="005815AB">
      <w:pPr>
        <w:numPr>
          <w:ilvl w:val="0"/>
          <w:numId w:val="6"/>
        </w:numPr>
        <w:tabs>
          <w:tab w:pos="360" w:val="right"/>
        </w:tabs>
        <w:spacing w:after="0" w:before="60"/>
        <w:ind w:hanging="270" w:left="360"/>
        <w:jc w:val="both"/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</w:rPr>
      </w:pPr>
      <w:bookmarkStart w:id="5" w:name="_Hlk50510501"/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>D</w:t>
      </w:r>
      <w:r w:rsidR="00344BA6" w:rsidRPr="005815AB">
        <w:rPr>
          <w:rFonts w:ascii="Franklin Gothic Book" w:cs="Franklin Gothic Book" w:eastAsia="Times New Roman" w:hAnsi="Franklin Gothic Book"/>
          <w:sz w:val="21"/>
          <w:szCs w:val="21"/>
        </w:rPr>
        <w:t>eveloped</w:t>
      </w:r>
      <w:r>
        <w:rPr>
          <w:rFonts w:ascii="Franklin Gothic Book" w:cs="Franklin Gothic Book" w:eastAsia="Times New Roman" w:hAnsi="Franklin Gothic Book"/>
          <w:sz w:val="21"/>
          <w:szCs w:val="21"/>
        </w:rPr>
        <w:t xml:space="preserve"> and implemented </w:t>
      </w:r>
      <w:r w:rsidR="002F6907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self-service projection model and dashboard using </w:t>
      </w:r>
      <w:r w:rsidR="00D34FAC">
        <w:rPr>
          <w:rFonts w:ascii="Franklin Gothic Book" w:cs="Franklin Gothic Book" w:eastAsia="Times New Roman" w:hAnsi="Franklin Gothic Book"/>
          <w:sz w:val="21"/>
          <w:szCs w:val="21"/>
        </w:rPr>
        <w:t>three</w:t>
      </w:r>
      <w:r w:rsidR="002F6907" w:rsidRPr="005815AB">
        <w:rPr>
          <w:rFonts w:ascii="Franklin Gothic Book" w:cs="Franklin Gothic Book" w:eastAsia="Times New Roman" w:hAnsi="Franklin Gothic Book"/>
          <w:sz w:val="21"/>
          <w:szCs w:val="21"/>
        </w:rPr>
        <w:t>-year historical trend analysis for postgraduate programmes across university</w:t>
      </w:r>
      <w:bookmarkEnd w:id="5"/>
      <w:r w:rsidR="002F6907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 to support intake projection analysis and planning decisions.</w:t>
      </w:r>
    </w:p>
    <w:p w14:paraId="7E800D7F" w14:textId="5240A048" w:rsidP="00F5009B" w:rsidR="002F6907" w:rsidRDefault="002F6907" w:rsidRPr="005815AB">
      <w:pPr>
        <w:numPr>
          <w:ilvl w:val="0"/>
          <w:numId w:val="6"/>
        </w:numPr>
        <w:tabs>
          <w:tab w:pos="360" w:val="right"/>
        </w:tabs>
        <w:spacing w:after="0" w:before="60"/>
        <w:ind w:hanging="270" w:left="360"/>
        <w:jc w:val="both"/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</w:rPr>
      </w:pP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Delivered small </w:t>
      </w:r>
      <w:r w:rsidR="00431863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and large 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group and one-to-one training workshops to </w:t>
      </w:r>
      <w:r w:rsidR="00431863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staff across </w:t>
      </w:r>
      <w:r w:rsidR="00F677A6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university </w:t>
      </w:r>
      <w:r w:rsidR="00431863"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to outline key points 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>for developed tools</w:t>
      </w:r>
      <w:r w:rsidR="00324459">
        <w:rPr>
          <w:rFonts w:ascii="Franklin Gothic Book" w:cs="Franklin Gothic Book" w:eastAsia="Times New Roman" w:hAnsi="Franklin Gothic Book"/>
          <w:sz w:val="21"/>
          <w:szCs w:val="21"/>
        </w:rPr>
        <w:t>.</w:t>
      </w:r>
    </w:p>
    <w:p w14:paraId="77D9005E" w14:textId="33826D70" w:rsidP="00F5009B" w:rsidR="008316B8" w:rsidRDefault="00764DAF" w:rsidRPr="005815AB">
      <w:pPr>
        <w:numPr>
          <w:ilvl w:val="0"/>
          <w:numId w:val="6"/>
        </w:numPr>
        <w:tabs>
          <w:tab w:pos="360" w:val="right"/>
        </w:tabs>
        <w:spacing w:after="0" w:before="60"/>
        <w:ind w:hanging="270" w:left="360"/>
        <w:jc w:val="both"/>
        <w:rPr>
          <w:rFonts w:ascii="Franklin Gothic Book" w:cs="Franklin Gothic Book" w:eastAsia="Times New Roman" w:hAnsi="Franklin Gothic Book"/>
          <w:color w:val="000000"/>
          <w:sz w:val="21"/>
          <w:szCs w:val="20"/>
        </w:rPr>
      </w:pP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>Appointed as Secretary to the Russell Group top-24 UK Universities in collective postgraduate admissions forum</w:t>
      </w:r>
      <w:r w:rsidR="008316B8" w:rsidRPr="005815AB">
        <w:rPr>
          <w:rFonts w:ascii="Franklin Gothic Book" w:cs="Franklin Gothic Book" w:eastAsia="Times New Roman" w:hAnsi="Franklin Gothic Book"/>
          <w:bCs/>
          <w:sz w:val="21"/>
          <w:szCs w:val="21"/>
        </w:rPr>
        <w:t>.</w:t>
      </w:r>
    </w:p>
    <w:p w14:paraId="5AF00E55" w14:textId="16C65322" w:rsidP="00E40EDA" w:rsidR="008316B8" w:rsidRDefault="008C3E7D" w:rsidRPr="005815AB">
      <w:pPr>
        <w:keepNext/>
        <w:spacing w:after="0" w:before="360"/>
        <w:jc w:val="center"/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</w:rPr>
      </w:pPr>
      <w:r w:rsidRPr="005815AB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</w:rPr>
        <w:lastRenderedPageBreak/>
        <w:t>The University of the West of England</w:t>
      </w:r>
      <w:r w:rsidR="008316B8" w:rsidRPr="005815AB">
        <w:rPr>
          <w:rFonts w:ascii="Franklin Gothic Book" w:cs="Franklin Gothic Book" w:eastAsia="Times New Roman" w:hAnsi="Franklin Gothic Book"/>
          <w:b/>
          <w:color w:val="000000"/>
          <w:sz w:val="21"/>
          <w:szCs w:val="21"/>
        </w:rPr>
        <w:t xml:space="preserve"> </w:t>
      </w:r>
      <w:r w:rsidR="008316B8" w:rsidRPr="005815AB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</w:rPr>
        <w:sym w:char="F0B7" w:font="Symbol"/>
      </w:r>
      <w:r w:rsidR="008316B8" w:rsidRPr="005815AB">
        <w:rPr>
          <w:rFonts w:ascii="Franklin Gothic Book" w:cs="Franklin Gothic Book" w:eastAsia="Times New Roman" w:hAnsi="Franklin Gothic Book"/>
          <w:color w:val="000000"/>
          <w:sz w:val="21"/>
          <w:szCs w:val="21"/>
        </w:rPr>
        <w:t xml:space="preserve"> </w:t>
      </w:r>
      <w:r w:rsidRPr="005815AB">
        <w:rPr>
          <w:rFonts w:ascii="Franklin Gothic Book" w:cs="Franklin Gothic Book" w:eastAsia="Times New Roman" w:hAnsi="Franklin Gothic Book"/>
          <w:iCs/>
          <w:color w:val="000000"/>
          <w:sz w:val="21"/>
          <w:szCs w:val="21"/>
        </w:rPr>
        <w:t>2015 to 2016</w:t>
      </w:r>
    </w:p>
    <w:p w14:paraId="548E493C" w14:textId="0EECE02C" w:rsidP="00F5009B" w:rsidR="008316B8" w:rsidRDefault="006941AE" w:rsidRPr="005815AB">
      <w:pPr>
        <w:spacing w:after="0" w:before="120"/>
        <w:jc w:val="both"/>
        <w:rPr>
          <w:rFonts w:ascii="Franklin Gothic Book" w:cs="Franklin Gothic Book" w:eastAsia="Times New Roman" w:hAnsi="Franklin Gothic Book"/>
          <w:smallCaps/>
          <w:color w:val="000000"/>
          <w:sz w:val="21"/>
          <w:szCs w:val="20"/>
        </w:rPr>
      </w:pPr>
      <w:r w:rsidRPr="005815AB">
        <w:rPr>
          <w:rFonts w:ascii="Franklin Gothic Book" w:cs="Franklin Gothic Book" w:eastAsia="Times New Roman" w:hAnsi="Franklin Gothic Book"/>
          <w:b/>
          <w:bCs/>
          <w:smallCaps/>
          <w:color w:val="000000"/>
          <w:sz w:val="21"/>
          <w:szCs w:val="20"/>
        </w:rPr>
        <w:t>Planning Officer</w:t>
      </w:r>
    </w:p>
    <w:p w14:paraId="719C75A9" w14:textId="75BDDEC4" w:rsidP="00F5009B" w:rsidR="008316B8" w:rsidRDefault="006941AE" w:rsidRPr="005815AB">
      <w:pPr>
        <w:tabs>
          <w:tab w:pos="360" w:val="right"/>
        </w:tabs>
        <w:spacing w:after="0" w:before="60"/>
        <w:jc w:val="both"/>
        <w:rPr>
          <w:rFonts w:ascii="Franklin Gothic Book" w:cs="Franklin Gothic Book" w:eastAsia="Times New Roman" w:hAnsi="Franklin Gothic Book"/>
          <w:sz w:val="21"/>
          <w:szCs w:val="21"/>
        </w:rPr>
      </w:pP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Coordinated data gathering </w:t>
      </w:r>
      <w:r w:rsidR="00561F1D" w:rsidRPr="005815AB">
        <w:rPr>
          <w:rFonts w:ascii="Franklin Gothic Book" w:cs="Franklin Gothic Book" w:eastAsia="Times New Roman" w:hAnsi="Franklin Gothic Book"/>
          <w:sz w:val="21"/>
          <w:szCs w:val="21"/>
        </w:rPr>
        <w:t>for</w:t>
      </w: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 xml:space="preserve"> planning process</w:t>
      </w:r>
      <w:r w:rsidR="00561F1D" w:rsidRPr="005815AB">
        <w:rPr>
          <w:rFonts w:ascii="Franklin Gothic Book" w:cs="Franklin Gothic Book" w:eastAsia="Times New Roman" w:hAnsi="Franklin Gothic Book"/>
          <w:sz w:val="21"/>
          <w:szCs w:val="21"/>
        </w:rPr>
        <w:t>, developed planning tools to support strategic priorities, and oversaw University student number planning process for three faculties supporting PVC for resource.</w:t>
      </w:r>
    </w:p>
    <w:p w14:paraId="1A5ABFB2" w14:textId="1017EF14" w:rsidP="00F5009B" w:rsidR="008316B8" w:rsidRDefault="008316B8" w:rsidRPr="005815AB">
      <w:pPr>
        <w:tabs>
          <w:tab w:pos="360" w:val="right"/>
        </w:tabs>
        <w:spacing w:after="0" w:before="60"/>
        <w:jc w:val="both"/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</w:rPr>
      </w:pPr>
      <w:r w:rsidRPr="005815AB"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</w:rPr>
        <w:t>Key Accomplishment:</w:t>
      </w:r>
    </w:p>
    <w:p w14:paraId="2678C756" w14:textId="22886164" w:rsidP="00F5009B" w:rsidR="008316B8" w:rsidRDefault="00561F1D" w:rsidRPr="005815AB">
      <w:pPr>
        <w:numPr>
          <w:ilvl w:val="0"/>
          <w:numId w:val="6"/>
        </w:numPr>
        <w:tabs>
          <w:tab w:pos="360" w:val="right"/>
        </w:tabs>
        <w:spacing w:after="0" w:before="60"/>
        <w:ind w:hanging="270" w:left="360"/>
        <w:jc w:val="both"/>
        <w:rPr>
          <w:rFonts w:ascii="Franklin Gothic Book" w:cs="Franklin Gothic Book" w:eastAsia="Times New Roman" w:hAnsi="Franklin Gothic Book"/>
          <w:b/>
          <w:color w:val="000000"/>
          <w:sz w:val="21"/>
          <w:szCs w:val="20"/>
        </w:rPr>
      </w:pP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>Appointed as Secretary to committees and working groups</w:t>
      </w:r>
      <w:r w:rsidR="00A90C13" w:rsidRPr="005815AB">
        <w:rPr>
          <w:rFonts w:ascii="Franklin Gothic Book" w:cs="Franklin Gothic Book" w:eastAsia="Times New Roman" w:hAnsi="Franklin Gothic Book"/>
          <w:bCs/>
          <w:sz w:val="21"/>
          <w:szCs w:val="21"/>
        </w:rPr>
        <w:t>; smoothly aligned processes</w:t>
      </w:r>
      <w:r w:rsidR="002F7843" w:rsidRPr="005815AB">
        <w:rPr>
          <w:rFonts w:ascii="Franklin Gothic Book" w:cs="Franklin Gothic Book" w:eastAsia="Times New Roman" w:hAnsi="Franklin Gothic Book"/>
          <w:bCs/>
          <w:sz w:val="21"/>
          <w:szCs w:val="21"/>
        </w:rPr>
        <w:t xml:space="preserve"> to achieve pre-set objectives.</w:t>
      </w:r>
    </w:p>
    <w:p w14:paraId="5AF0FB02" w14:textId="1653A906" w:rsidP="00F5009B" w:rsidR="00A7166A" w:rsidRDefault="00A7166A" w:rsidRPr="005815AB">
      <w:pPr>
        <w:pBdr>
          <w:bottom w:color="auto" w:space="4" w:sz="4" w:val="single"/>
        </w:pBdr>
        <w:spacing w:after="120" w:before="360"/>
        <w:jc w:val="center"/>
        <w:rPr>
          <w:rFonts w:ascii="Franklin Gothic Medium" w:cs="Tahoma" w:hAnsi="Franklin Gothic Medium"/>
          <w:b/>
          <w:color w:val="000000"/>
          <w:spacing w:val="10"/>
          <w:sz w:val="28"/>
          <w:szCs w:val="28"/>
        </w:rPr>
      </w:pPr>
      <w:r w:rsidRPr="005815AB">
        <w:rPr>
          <w:rFonts w:ascii="Franklin Gothic Medium" w:cs="Tahoma" w:hAnsi="Franklin Gothic Medium"/>
          <w:b/>
          <w:color w:val="000000"/>
          <w:spacing w:val="10"/>
          <w:sz w:val="28"/>
          <w:szCs w:val="28"/>
        </w:rPr>
        <w:t>Additional Experience</w:t>
      </w:r>
    </w:p>
    <w:p w14:paraId="771217C2" w14:textId="7BEFFD53" w:rsidP="00F5009B" w:rsidR="00A7166A" w:rsidRDefault="00A7166A" w:rsidRPr="005815AB">
      <w:pPr>
        <w:spacing w:after="0" w:before="240"/>
        <w:jc w:val="center"/>
        <w:rPr>
          <w:rFonts w:ascii="Franklin Gothic Book" w:cs="Franklin Gothic Book" w:hAnsi="Franklin Gothic Book"/>
          <w:b/>
          <w:iCs/>
          <w:sz w:val="21"/>
          <w:szCs w:val="20"/>
        </w:rPr>
      </w:pPr>
      <w:r w:rsidRPr="005815AB">
        <w:rPr>
          <w:rFonts w:ascii="Franklin Gothic Book" w:cs="Franklin Gothic Book" w:hAnsi="Franklin Gothic Book"/>
          <w:b/>
          <w:iCs/>
          <w:sz w:val="21"/>
          <w:szCs w:val="20"/>
        </w:rPr>
        <w:t xml:space="preserve">Undergraduate Administrator </w:t>
      </w:r>
      <w:r w:rsidRPr="005815AB">
        <w:rPr>
          <w:rFonts w:ascii="Franklin Gothic Book" w:cs="Franklin Gothic Book" w:hAnsi="Franklin Gothic Book"/>
          <w:bCs/>
          <w:iCs/>
          <w:sz w:val="21"/>
          <w:szCs w:val="20"/>
        </w:rPr>
        <w:t xml:space="preserve">| Bristol University | </w:t>
      </w:r>
      <w:r w:rsidRPr="005815AB">
        <w:rPr>
          <w:rFonts w:ascii="Franklin Gothic Book" w:cs="Franklin Gothic Book" w:hAnsi="Franklin Gothic Book"/>
          <w:b/>
          <w:iCs/>
          <w:sz w:val="21"/>
          <w:szCs w:val="20"/>
        </w:rPr>
        <w:t>June 2013 – January 2015</w:t>
      </w:r>
    </w:p>
    <w:p w14:paraId="65F32BD8" w14:textId="089F8CCD" w:rsidP="00F5009B" w:rsidR="00A7166A" w:rsidRDefault="00A7166A" w:rsidRPr="005815AB">
      <w:pPr>
        <w:spacing w:after="0" w:before="240"/>
        <w:jc w:val="center"/>
        <w:rPr>
          <w:rFonts w:ascii="Franklin Gothic Book" w:cs="Franklin Gothic Book" w:hAnsi="Franklin Gothic Book"/>
          <w:b/>
          <w:iCs/>
          <w:sz w:val="21"/>
          <w:szCs w:val="20"/>
        </w:rPr>
      </w:pPr>
      <w:r w:rsidRPr="005815AB">
        <w:rPr>
          <w:rFonts w:ascii="Franklin Gothic Book" w:cs="Franklin Gothic Book" w:hAnsi="Franklin Gothic Book"/>
          <w:b/>
          <w:iCs/>
          <w:sz w:val="21"/>
          <w:szCs w:val="20"/>
        </w:rPr>
        <w:t xml:space="preserve">International Partnerships Officer </w:t>
      </w:r>
      <w:r w:rsidRPr="005815AB">
        <w:rPr>
          <w:rFonts w:ascii="Franklin Gothic Book" w:cs="Franklin Gothic Book" w:hAnsi="Franklin Gothic Book"/>
          <w:bCs/>
          <w:iCs/>
          <w:sz w:val="21"/>
          <w:szCs w:val="20"/>
        </w:rPr>
        <w:t>| The University of the West of England |</w:t>
      </w:r>
      <w:r w:rsidRPr="005815AB">
        <w:rPr>
          <w:rFonts w:ascii="Franklin Gothic Book" w:cs="Franklin Gothic Book" w:hAnsi="Franklin Gothic Book"/>
          <w:b/>
          <w:iCs/>
          <w:sz w:val="21"/>
          <w:szCs w:val="20"/>
        </w:rPr>
        <w:t xml:space="preserve"> May 2012 – June 2013</w:t>
      </w:r>
    </w:p>
    <w:p w14:paraId="1795018B" w14:textId="63AEA1E1" w:rsidP="00F5009B" w:rsidR="00A7166A" w:rsidRDefault="00A7166A" w:rsidRPr="005815AB">
      <w:pPr>
        <w:spacing w:after="0" w:before="240"/>
        <w:jc w:val="center"/>
        <w:rPr>
          <w:rFonts w:ascii="Franklin Gothic Book" w:cs="Franklin Gothic Book" w:hAnsi="Franklin Gothic Book"/>
          <w:b/>
          <w:iCs/>
          <w:sz w:val="21"/>
          <w:szCs w:val="20"/>
        </w:rPr>
      </w:pPr>
      <w:r w:rsidRPr="005815AB">
        <w:rPr>
          <w:rFonts w:ascii="Franklin Gothic Book" w:cs="Franklin Gothic Book" w:hAnsi="Franklin Gothic Book"/>
          <w:b/>
          <w:iCs/>
          <w:sz w:val="21"/>
          <w:szCs w:val="20"/>
        </w:rPr>
        <w:t xml:space="preserve">Project Implementation Co-ordinator </w:t>
      </w:r>
      <w:r w:rsidRPr="005815AB">
        <w:rPr>
          <w:rFonts w:ascii="Franklin Gothic Book" w:cs="Franklin Gothic Book" w:hAnsi="Franklin Gothic Book"/>
          <w:bCs/>
          <w:iCs/>
          <w:sz w:val="21"/>
          <w:szCs w:val="20"/>
        </w:rPr>
        <w:t>| Tesco Head Office |</w:t>
      </w:r>
      <w:r w:rsidRPr="005815AB">
        <w:rPr>
          <w:rFonts w:ascii="Franklin Gothic Book" w:cs="Franklin Gothic Book" w:hAnsi="Franklin Gothic Book"/>
          <w:b/>
          <w:iCs/>
          <w:sz w:val="21"/>
          <w:szCs w:val="20"/>
        </w:rPr>
        <w:t xml:space="preserve"> 2005 – 2006</w:t>
      </w:r>
    </w:p>
    <w:p w14:paraId="41ECBEA7" w14:textId="2F9FB2B8" w:rsidP="00F5009B" w:rsidR="00A7166A" w:rsidRDefault="00A7166A" w:rsidRPr="005815AB">
      <w:pPr>
        <w:spacing w:after="0" w:before="240"/>
        <w:jc w:val="center"/>
        <w:rPr>
          <w:rFonts w:ascii="Franklin Gothic Book" w:cs="Franklin Gothic Book" w:hAnsi="Franklin Gothic Book"/>
          <w:b/>
          <w:iCs/>
          <w:sz w:val="21"/>
          <w:szCs w:val="20"/>
        </w:rPr>
      </w:pPr>
      <w:r w:rsidRPr="005815AB">
        <w:rPr>
          <w:rFonts w:ascii="Franklin Gothic Book" w:cs="Franklin Gothic Book" w:hAnsi="Franklin Gothic Book"/>
          <w:b/>
          <w:iCs/>
          <w:sz w:val="21"/>
          <w:szCs w:val="20"/>
        </w:rPr>
        <w:t xml:space="preserve">Problem Manager, Technical Support Analyst </w:t>
      </w:r>
      <w:r w:rsidRPr="005815AB">
        <w:rPr>
          <w:rFonts w:ascii="Franklin Gothic Book" w:cs="Franklin Gothic Book" w:hAnsi="Franklin Gothic Book"/>
          <w:bCs/>
          <w:iCs/>
          <w:sz w:val="21"/>
          <w:szCs w:val="20"/>
        </w:rPr>
        <w:t>| Tesco Head Office |</w:t>
      </w:r>
      <w:r w:rsidRPr="005815AB">
        <w:rPr>
          <w:rFonts w:ascii="Franklin Gothic Book" w:cs="Franklin Gothic Book" w:hAnsi="Franklin Gothic Book"/>
          <w:b/>
          <w:iCs/>
          <w:sz w:val="21"/>
          <w:szCs w:val="20"/>
        </w:rPr>
        <w:t xml:space="preserve"> 2004 – 2005</w:t>
      </w:r>
    </w:p>
    <w:p w14:paraId="71C65323" w14:textId="4ED9E9CD" w:rsidP="00F5009B" w:rsidR="00A7166A" w:rsidRDefault="00A7166A" w:rsidRPr="005815AB">
      <w:pPr>
        <w:spacing w:after="0" w:before="240"/>
        <w:jc w:val="center"/>
        <w:rPr>
          <w:rFonts w:ascii="Franklin Gothic Book" w:cs="Franklin Gothic Book" w:hAnsi="Franklin Gothic Book"/>
          <w:b/>
          <w:iCs/>
          <w:sz w:val="21"/>
          <w:szCs w:val="20"/>
        </w:rPr>
      </w:pPr>
      <w:r w:rsidRPr="005815AB">
        <w:rPr>
          <w:rFonts w:ascii="Franklin Gothic Book" w:cs="Franklin Gothic Book" w:hAnsi="Franklin Gothic Book"/>
          <w:b/>
          <w:iCs/>
          <w:sz w:val="21"/>
          <w:szCs w:val="20"/>
        </w:rPr>
        <w:t xml:space="preserve">Call Centre Manager </w:t>
      </w:r>
      <w:r w:rsidRPr="005815AB">
        <w:rPr>
          <w:rFonts w:ascii="Franklin Gothic Book" w:cs="Franklin Gothic Book" w:hAnsi="Franklin Gothic Book"/>
          <w:bCs/>
          <w:iCs/>
          <w:sz w:val="21"/>
          <w:szCs w:val="20"/>
        </w:rPr>
        <w:t>|</w:t>
      </w:r>
      <w:r w:rsidRPr="005815AB">
        <w:rPr>
          <w:rFonts w:ascii="Franklin Gothic Book" w:cs="Franklin Gothic Book" w:hAnsi="Franklin Gothic Book"/>
          <w:b/>
          <w:iCs/>
          <w:sz w:val="21"/>
          <w:szCs w:val="20"/>
        </w:rPr>
        <w:t xml:space="preserve"> Help Desk Executive </w:t>
      </w:r>
      <w:r w:rsidRPr="005815AB">
        <w:rPr>
          <w:rFonts w:ascii="Franklin Gothic Book" w:cs="Franklin Gothic Book" w:hAnsi="Franklin Gothic Book"/>
          <w:bCs/>
          <w:iCs/>
          <w:sz w:val="21"/>
          <w:szCs w:val="20"/>
        </w:rPr>
        <w:t>| Tesco Head Office |</w:t>
      </w:r>
      <w:r w:rsidRPr="005815AB">
        <w:rPr>
          <w:rFonts w:ascii="Franklin Gothic Book" w:cs="Franklin Gothic Book" w:hAnsi="Franklin Gothic Book"/>
          <w:b/>
          <w:iCs/>
          <w:sz w:val="21"/>
          <w:szCs w:val="20"/>
        </w:rPr>
        <w:t xml:space="preserve"> 2002 – 2004</w:t>
      </w:r>
    </w:p>
    <w:p w14:paraId="1DFA8205" w14:textId="1AFD45AC" w:rsidP="00F5009B" w:rsidR="008316B8" w:rsidRDefault="008316B8" w:rsidRPr="005815AB">
      <w:pPr>
        <w:pBdr>
          <w:bottom w:color="auto" w:space="4" w:sz="4" w:val="single"/>
        </w:pBdr>
        <w:spacing w:after="120" w:before="360"/>
        <w:jc w:val="center"/>
        <w:rPr>
          <w:rFonts w:ascii="Franklin Gothic Medium" w:cs="Tahoma" w:hAnsi="Franklin Gothic Medium"/>
          <w:b/>
          <w:color w:val="000000"/>
          <w:spacing w:val="10"/>
          <w:sz w:val="28"/>
          <w:szCs w:val="28"/>
        </w:rPr>
      </w:pPr>
      <w:r w:rsidRPr="005815AB">
        <w:rPr>
          <w:rFonts w:ascii="Franklin Gothic Medium" w:cs="Tahoma" w:hAnsi="Franklin Gothic Medium"/>
          <w:b/>
          <w:color w:val="000000"/>
          <w:spacing w:val="10"/>
          <w:sz w:val="28"/>
          <w:szCs w:val="28"/>
        </w:rPr>
        <w:t>Education &amp; Training</w:t>
      </w:r>
    </w:p>
    <w:p w14:paraId="2E5AB6A9" w14:textId="09CB3B98" w:rsidP="00F5009B" w:rsidR="008316B8" w:rsidRDefault="00B93B85" w:rsidRPr="005815AB">
      <w:pPr>
        <w:spacing w:after="0" w:before="240"/>
        <w:jc w:val="center"/>
        <w:rPr>
          <w:rFonts w:ascii="Franklin Gothic Book" w:cs="Franklin Gothic Book" w:hAnsi="Franklin Gothic Book"/>
          <w:b/>
          <w:iCs/>
          <w:sz w:val="21"/>
          <w:szCs w:val="20"/>
        </w:rPr>
      </w:pPr>
      <w:r w:rsidRPr="005815AB">
        <w:rPr>
          <w:rFonts w:ascii="Franklin Gothic Book" w:cs="Franklin Gothic Book" w:hAnsi="Franklin Gothic Book"/>
          <w:b/>
          <w:iCs/>
          <w:sz w:val="21"/>
          <w:szCs w:val="20"/>
        </w:rPr>
        <w:t xml:space="preserve">B.A Hons in </w:t>
      </w:r>
      <w:r w:rsidRPr="005815AB">
        <w:rPr>
          <w:rFonts w:ascii="Franklin Gothic Book" w:cs="Franklin Gothic Book" w:hAnsi="Franklin Gothic Book"/>
          <w:b/>
          <w:iCs/>
          <w:color w:val="0070C0"/>
          <w:sz w:val="21"/>
          <w:szCs w:val="20"/>
        </w:rPr>
        <w:t>xxxxx</w:t>
      </w:r>
    </w:p>
    <w:p w14:paraId="691E4EC1" w14:textId="4FD0D338" w:rsidP="00F5009B" w:rsidR="008316B8" w:rsidRDefault="00B93B85" w:rsidRPr="005815AB">
      <w:pPr>
        <w:spacing w:after="0"/>
        <w:jc w:val="center"/>
        <w:rPr>
          <w:rFonts w:ascii="Franklin Gothic Book" w:cs="Franklin Gothic Book" w:eastAsia="Times New Roman" w:hAnsi="Franklin Gothic Book"/>
          <w:sz w:val="21"/>
          <w:szCs w:val="20"/>
        </w:rPr>
      </w:pPr>
      <w:r w:rsidRPr="005815AB">
        <w:rPr>
          <w:rFonts w:ascii="Franklin Gothic Book" w:cs="Franklin Gothic Book" w:eastAsia="Times New Roman" w:hAnsi="Franklin Gothic Book"/>
          <w:caps/>
          <w:sz w:val="21"/>
          <w:szCs w:val="20"/>
        </w:rPr>
        <w:t>University of the West England</w:t>
      </w:r>
      <w:r w:rsidR="008316B8" w:rsidRPr="005815AB">
        <w:rPr>
          <w:rFonts w:ascii="Franklin Gothic Book" w:cs="Franklin Gothic Book" w:eastAsia="Times New Roman" w:hAnsi="Franklin Gothic Book"/>
          <w:caps/>
          <w:sz w:val="21"/>
          <w:szCs w:val="20"/>
        </w:rPr>
        <w:t xml:space="preserve"> | </w:t>
      </w:r>
      <w:r w:rsidRPr="005815AB">
        <w:rPr>
          <w:rFonts w:ascii="Franklin Gothic Book" w:cs="Franklin Gothic Book" w:eastAsia="Times New Roman" w:hAnsi="Franklin Gothic Book"/>
          <w:sz w:val="21"/>
          <w:szCs w:val="20"/>
        </w:rPr>
        <w:t>Bristol, UK</w:t>
      </w:r>
    </w:p>
    <w:p w14:paraId="1943E676" w14:textId="66BF8617" w:rsidP="00F5009B" w:rsidR="00B93B85" w:rsidRDefault="00B93B85" w:rsidRPr="005815AB">
      <w:pPr>
        <w:pBdr>
          <w:bottom w:color="auto" w:space="4" w:sz="4" w:val="single"/>
        </w:pBdr>
        <w:spacing w:after="120" w:before="360"/>
        <w:jc w:val="center"/>
        <w:rPr>
          <w:rFonts w:ascii="Franklin Gothic Medium" w:cs="Tahoma" w:hAnsi="Franklin Gothic Medium"/>
          <w:b/>
          <w:color w:val="000000"/>
          <w:spacing w:val="10"/>
          <w:sz w:val="28"/>
          <w:szCs w:val="28"/>
        </w:rPr>
      </w:pPr>
      <w:r w:rsidRPr="005815AB">
        <w:rPr>
          <w:rFonts w:ascii="Franklin Gothic Medium" w:cs="Tahoma" w:hAnsi="Franklin Gothic Medium"/>
          <w:b/>
          <w:color w:val="000000"/>
          <w:spacing w:val="10"/>
          <w:sz w:val="28"/>
          <w:szCs w:val="28"/>
        </w:rPr>
        <w:t>Tools, Trainings &amp; Certifications</w:t>
      </w:r>
    </w:p>
    <w:p w14:paraId="421F041A" w14:textId="765FDF81" w:rsidP="00F5009B" w:rsidR="00B93B85" w:rsidRDefault="00B93B85" w:rsidRPr="005815AB">
      <w:pPr>
        <w:tabs>
          <w:tab w:pos="360" w:val="right"/>
        </w:tabs>
        <w:spacing w:after="0" w:before="60"/>
        <w:jc w:val="center"/>
        <w:rPr>
          <w:rFonts w:ascii="Franklin Gothic Book" w:cs="Franklin Gothic Book" w:eastAsia="Times New Roman" w:hAnsi="Franklin Gothic Book"/>
          <w:sz w:val="21"/>
          <w:szCs w:val="21"/>
        </w:rPr>
      </w:pPr>
      <w:r w:rsidRPr="005815AB">
        <w:rPr>
          <w:rFonts w:ascii="Franklin Gothic Book" w:cs="Franklin Gothic Book" w:eastAsia="Times New Roman" w:hAnsi="Franklin Gothic Book"/>
          <w:sz w:val="21"/>
          <w:szCs w:val="21"/>
        </w:rPr>
        <w:t>Advanced Excel | SQL:| SharePoint | MS Office Suite: Word, Outlook, PowerPoint, SharePoint, Excel | Prince2 Agile Foundation | Lean Six Sigma: Yellow belt</w:t>
      </w:r>
    </w:p>
    <w:p w14:paraId="458AF6DD" w14:textId="77777777" w:rsidR="00BA6A21" w:rsidRDefault="00BA6A21" w:rsidRPr="005815AB">
      <w:pPr>
        <w:tabs>
          <w:tab w:pos="360" w:val="right"/>
        </w:tabs>
        <w:spacing w:after="0" w:before="60"/>
        <w:jc w:val="center"/>
        <w:rPr>
          <w:rFonts w:ascii="Franklin Gothic Book" w:cs="Franklin Gothic Book" w:eastAsia="Times New Roman" w:hAnsi="Franklin Gothic Book"/>
          <w:sz w:val="21"/>
          <w:szCs w:val="21"/>
        </w:rPr>
      </w:pPr>
    </w:p>
    <w:sectPr w:rsidR="00BA6A21" w:rsidRPr="005815AB" w:rsidSect="00DC4D27">
      <w:headerReference r:id="rId7" w:type="default"/>
      <w:type w:val="continuous"/>
      <w:pgSz w:code="9" w:h="16834" w:w="11909"/>
      <w:pgMar w:bottom="1080" w:footer="864" w:gutter="0" w:header="864" w:left="720" w:right="720" w:top="108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1FE702" w14:textId="77777777" w:rsidR="001B610A" w:rsidRDefault="001B610A">
      <w:pPr>
        <w:spacing w:after="0" w:line="240" w:lineRule="auto"/>
      </w:pPr>
      <w:r>
        <w:separator/>
      </w:r>
    </w:p>
  </w:endnote>
  <w:endnote w:type="continuationSeparator" w:id="0">
    <w:p w14:paraId="7CED16E4" w14:textId="77777777" w:rsidR="001B610A" w:rsidRDefault="001B61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19703834" w14:textId="77777777" w:rsidR="001B610A" w:rsidRDefault="001B610A">
      <w:pPr>
        <w:spacing w:after="0" w:line="240" w:lineRule="auto"/>
      </w:pPr>
      <w:r>
        <w:separator/>
      </w:r>
    </w:p>
  </w:footnote>
  <w:footnote w:id="0" w:type="continuationSeparator">
    <w:p w14:paraId="1A40FCF5" w14:textId="77777777" w:rsidR="001B610A" w:rsidRDefault="001B61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43563520" w14:textId="3EBB4A90" w:rsidP="00CB2811" w:rsidR="008C3E7D" w:rsidRDefault="00B93B85" w:rsidRPr="00050638">
    <w:pPr>
      <w:pBdr>
        <w:bottom w:color="auto" w:space="4" w:sz="4" w:val="single"/>
      </w:pBdr>
      <w:tabs>
        <w:tab w:pos="10800" w:val="right"/>
      </w:tabs>
      <w:spacing w:after="0" w:line="240" w:lineRule="auto"/>
      <w:rPr>
        <w:rFonts w:asciiTheme="majorHAnsi" w:cs="Tahoma" w:hAnsiTheme="majorHAnsi"/>
        <w:b/>
        <w:iCs/>
        <w:color w:val="000000"/>
        <w:sz w:val="28"/>
        <w:szCs w:val="32"/>
      </w:rPr>
    </w:pPr>
    <w:r w:rsidRPr="00B93B85">
      <w:rPr>
        <w:rFonts w:asciiTheme="majorHAnsi" w:cs="Tahoma" w:hAnsiTheme="majorHAnsi"/>
        <w:b/>
        <w:iCs/>
        <w:color w:val="000000"/>
        <w:sz w:val="36"/>
        <w:szCs w:val="36"/>
      </w:rPr>
      <w:t>Benjamin James Fletcher</w:t>
    </w:r>
    <w:r w:rsidR="007E6CF7">
      <w:rPr>
        <w:rFonts w:asciiTheme="majorHAnsi" w:cs="Tahoma" w:hAnsiTheme="majorHAnsi"/>
        <w:b/>
        <w:iCs/>
        <w:color w:val="000000"/>
        <w:sz w:val="36"/>
        <w:szCs w:val="36"/>
      </w:rPr>
      <w:t xml:space="preserve">, </w:t>
    </w:r>
    <w:r w:rsidRPr="00B93B85">
      <w:rPr>
        <w:rFonts w:asciiTheme="majorHAnsi" w:cs="Tahoma" w:hAnsiTheme="majorHAnsi"/>
        <w:b/>
        <w:iCs/>
        <w:color w:val="000000"/>
        <w:sz w:val="36"/>
        <w:szCs w:val="36"/>
      </w:rPr>
      <w:t>BA</w:t>
    </w:r>
    <w:r w:rsidR="007E6CF7">
      <w:rPr>
        <w:rFonts w:asciiTheme="majorHAnsi" w:cs="Tahoma" w:hAnsiTheme="majorHAnsi"/>
        <w:b/>
        <w:iCs/>
        <w:color w:val="000000"/>
        <w:sz w:val="36"/>
        <w:szCs w:val="36"/>
      </w:rPr>
      <w:t xml:space="preserve"> (</w:t>
    </w:r>
    <w:r w:rsidRPr="00B93B85">
      <w:rPr>
        <w:rFonts w:asciiTheme="majorHAnsi" w:cs="Tahoma" w:hAnsiTheme="majorHAnsi"/>
        <w:b/>
        <w:iCs/>
        <w:color w:val="000000"/>
        <w:sz w:val="36"/>
        <w:szCs w:val="36"/>
      </w:rPr>
      <w:t>Hons</w:t>
    </w:r>
    <w:r w:rsidR="00C66AFC">
      <w:rPr>
        <w:rFonts w:asciiTheme="majorHAnsi" w:cs="Tahoma" w:hAnsiTheme="majorHAnsi"/>
        <w:b/>
        <w:iCs/>
        <w:color w:val="000000"/>
        <w:sz w:val="36"/>
        <w:szCs w:val="36"/>
      </w:rPr>
      <w:t>)</w:t>
    </w:r>
  </w:p>
  <w:p w14:paraId="5D40ECE8" w14:textId="77777777" w:rsidP="00CB2811" w:rsidR="008C3E7D" w:rsidRDefault="008C3E7D" w:rsidRPr="0022036D">
    <w:pPr>
      <w:tabs>
        <w:tab w:pos="10800" w:val="right"/>
      </w:tabs>
      <w:spacing w:after="0" w:before="80" w:line="240" w:lineRule="auto"/>
      <w:rPr>
        <w:rFonts w:asciiTheme="minorHAnsi" w:cstheme="minorHAnsi" w:hAnsiTheme="minorHAnsi"/>
        <w:i/>
        <w:sz w:val="21"/>
        <w:szCs w:val="21"/>
      </w:rPr>
    </w:pPr>
    <w:r w:rsidRPr="0022036D">
      <w:rPr>
        <w:rFonts w:asciiTheme="minorHAnsi" w:cstheme="minorHAnsi" w:hAnsiTheme="minorHAnsi"/>
        <w:i/>
        <w:iCs/>
        <w:color w:val="000000"/>
        <w:sz w:val="21"/>
        <w:szCs w:val="21"/>
      </w:rPr>
      <w:tab/>
    </w:r>
    <w:r>
      <w:rPr>
        <w:rFonts w:asciiTheme="minorHAnsi" w:cstheme="minorHAnsi" w:hAnsiTheme="minorHAnsi"/>
        <w:i/>
        <w:sz w:val="21"/>
        <w:szCs w:val="21"/>
      </w:rPr>
      <w:t>Page Two of Two</w:t>
    </w:r>
  </w:p>
  <w:p w14:paraId="1ECD69C8" w14:textId="77777777" w:rsidP="00CB2811" w:rsidR="008C3E7D" w:rsidRDefault="008C3E7D" w:rsidRPr="00A33EC2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188D7C7D"/>
    <w:multiLevelType w:val="hybridMultilevel"/>
    <w:tmpl w:val="DE82B16E"/>
    <w:lvl w:ilvl="0" w:tplc="0409000D">
      <w:start w:val="1"/>
      <w:numFmt w:val="bullet"/>
      <w:lvlText w:val=""/>
      <w:lvlJc w:val="left"/>
      <w:pPr>
        <w:ind w:hanging="360" w:left="882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602"/>
      </w:pPr>
      <w:rPr>
        <w:rFonts w:ascii="Courier New" w:cs="Cambria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322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042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762"/>
      </w:pPr>
      <w:rPr>
        <w:rFonts w:ascii="Courier New" w:cs="Cambria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482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202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922"/>
      </w:pPr>
      <w:rPr>
        <w:rFonts w:ascii="Courier New" w:cs="Cambria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642"/>
      </w:pPr>
      <w:rPr>
        <w:rFonts w:ascii="Wingdings" w:hAnsi="Wingdings" w:hint="default"/>
      </w:rPr>
    </w:lvl>
  </w:abstractNum>
  <w:abstractNum w15:restartNumberingAfterBreak="0" w:abstractNumId="1">
    <w:nsid w:val="4B7459A9"/>
    <w:multiLevelType w:val="multilevel"/>
    <w:tmpl w:val="DE82B16E"/>
    <w:lvl w:ilvl="0">
      <w:start w:val="1"/>
      <w:numFmt w:val="bullet"/>
      <w:lvlText w:val=""/>
      <w:lvlJc w:val="left"/>
      <w:pPr>
        <w:ind w:hanging="360" w:left="882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602"/>
      </w:pPr>
      <w:rPr>
        <w:rFonts w:ascii="Courier New" w:cs="Cambria" w:hAnsi="Courier New" w:hint="default"/>
      </w:rPr>
    </w:lvl>
    <w:lvl w:ilvl="2">
      <w:start w:val="1"/>
      <w:numFmt w:val="bullet"/>
      <w:lvlText w:val=""/>
      <w:lvlJc w:val="left"/>
      <w:pPr>
        <w:ind w:hanging="360" w:left="232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3042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762"/>
      </w:pPr>
      <w:rPr>
        <w:rFonts w:ascii="Courier New" w:cs="Cambria" w:hAnsi="Courier New" w:hint="default"/>
      </w:rPr>
    </w:lvl>
    <w:lvl w:ilvl="5">
      <w:start w:val="1"/>
      <w:numFmt w:val="bullet"/>
      <w:lvlText w:val=""/>
      <w:lvlJc w:val="left"/>
      <w:pPr>
        <w:ind w:hanging="360" w:left="4482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202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922"/>
      </w:pPr>
      <w:rPr>
        <w:rFonts w:ascii="Courier New" w:cs="Cambria" w:hAnsi="Courier New" w:hint="default"/>
      </w:rPr>
    </w:lvl>
    <w:lvl w:ilvl="8">
      <w:start w:val="1"/>
      <w:numFmt w:val="bullet"/>
      <w:lvlText w:val=""/>
      <w:lvlJc w:val="left"/>
      <w:pPr>
        <w:ind w:hanging="360" w:left="6642"/>
      </w:pPr>
      <w:rPr>
        <w:rFonts w:ascii="Wingdings" w:hAnsi="Wingdings" w:hint="default"/>
      </w:rPr>
    </w:lvl>
  </w:abstractNum>
  <w:abstractNum w15:restartNumberingAfterBreak="0" w:abstractNumId="2">
    <w:nsid w:val="50A51A31"/>
    <w:multiLevelType w:val="hybridMultilevel"/>
    <w:tmpl w:val="11D8E100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ambria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ambria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ambria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3">
    <w:nsid w:val="65814DDC"/>
    <w:multiLevelType w:val="hybridMultilevel"/>
    <w:tmpl w:val="78CCA3DE"/>
    <w:lvl w:ilvl="0" w:tplc="B9DCDE02">
      <w:start w:val="1"/>
      <w:numFmt w:val="bullet"/>
      <w:lvlText w:val=""/>
      <w:lvlJc w:val="left"/>
      <w:pPr>
        <w:ind w:hanging="288" w:left="432"/>
      </w:pPr>
      <w:rPr>
        <w:rFonts w:ascii="Wingdings" w:hAnsi="Wingdings" w:hint="default"/>
        <w:color w:val="auto"/>
      </w:rPr>
    </w:lvl>
    <w:lvl w:ilvl="1" w:tentative="1" w:tplc="04090003">
      <w:start w:val="1"/>
      <w:numFmt w:val="bullet"/>
      <w:lvlText w:val="o"/>
      <w:lvlJc w:val="left"/>
      <w:pPr>
        <w:ind w:hanging="360" w:left="1602"/>
      </w:pPr>
      <w:rPr>
        <w:rFonts w:ascii="Courier New" w:cs="Cambria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322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042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762"/>
      </w:pPr>
      <w:rPr>
        <w:rFonts w:ascii="Courier New" w:cs="Cambria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482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202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922"/>
      </w:pPr>
      <w:rPr>
        <w:rFonts w:ascii="Courier New" w:cs="Cambria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642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3"/>
  </w:num>
  <w:num w:numId="6">
    <w:abstractNumId w:val="2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90"/>
  <w:removePersonalInformation/>
  <w:removeDateAndTime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MbI0MrYwNTQxMzVS0lEKTi0uzszPAykwrAUA6ETOUSwAAAA="/>
  </w:docVars>
  <w:rsids>
    <w:rsidRoot w:val="002A38F4"/>
    <w:rsid w:val="00002C2B"/>
    <w:rsid w:val="000312BE"/>
    <w:rsid w:val="00050638"/>
    <w:rsid w:val="00051A1A"/>
    <w:rsid w:val="00052AF5"/>
    <w:rsid w:val="00055B25"/>
    <w:rsid w:val="00091E88"/>
    <w:rsid w:val="000A27BE"/>
    <w:rsid w:val="000B33C3"/>
    <w:rsid w:val="000C76C7"/>
    <w:rsid w:val="000D0B1B"/>
    <w:rsid w:val="000D25E0"/>
    <w:rsid w:val="000E1F91"/>
    <w:rsid w:val="000E4CF9"/>
    <w:rsid w:val="000F0929"/>
    <w:rsid w:val="00113F45"/>
    <w:rsid w:val="00156859"/>
    <w:rsid w:val="001644E0"/>
    <w:rsid w:val="001B1B45"/>
    <w:rsid w:val="001B610A"/>
    <w:rsid w:val="001C7E4B"/>
    <w:rsid w:val="001F1929"/>
    <w:rsid w:val="001F6AF2"/>
    <w:rsid w:val="00210BA6"/>
    <w:rsid w:val="0022036D"/>
    <w:rsid w:val="00240FD0"/>
    <w:rsid w:val="00253152"/>
    <w:rsid w:val="002606D2"/>
    <w:rsid w:val="00266A3A"/>
    <w:rsid w:val="002A38F4"/>
    <w:rsid w:val="002B429A"/>
    <w:rsid w:val="002C1CFA"/>
    <w:rsid w:val="002D597C"/>
    <w:rsid w:val="002D5D50"/>
    <w:rsid w:val="002E6BFF"/>
    <w:rsid w:val="002F4B23"/>
    <w:rsid w:val="002F6907"/>
    <w:rsid w:val="002F6D3F"/>
    <w:rsid w:val="002F7843"/>
    <w:rsid w:val="003147AD"/>
    <w:rsid w:val="003166A3"/>
    <w:rsid w:val="00324459"/>
    <w:rsid w:val="00344BA6"/>
    <w:rsid w:val="003557F8"/>
    <w:rsid w:val="003604DF"/>
    <w:rsid w:val="00377507"/>
    <w:rsid w:val="00383899"/>
    <w:rsid w:val="003872B7"/>
    <w:rsid w:val="003907A4"/>
    <w:rsid w:val="003A2963"/>
    <w:rsid w:val="003D3B83"/>
    <w:rsid w:val="003E02DE"/>
    <w:rsid w:val="003E5660"/>
    <w:rsid w:val="003F547B"/>
    <w:rsid w:val="003F636F"/>
    <w:rsid w:val="004217F3"/>
    <w:rsid w:val="00422ECA"/>
    <w:rsid w:val="00431863"/>
    <w:rsid w:val="00442952"/>
    <w:rsid w:val="004540D8"/>
    <w:rsid w:val="004671C5"/>
    <w:rsid w:val="00471411"/>
    <w:rsid w:val="00472707"/>
    <w:rsid w:val="00495FCA"/>
    <w:rsid w:val="004A40E3"/>
    <w:rsid w:val="004B795B"/>
    <w:rsid w:val="004C3538"/>
    <w:rsid w:val="004E1C14"/>
    <w:rsid w:val="00504997"/>
    <w:rsid w:val="00505AB5"/>
    <w:rsid w:val="005427F0"/>
    <w:rsid w:val="0054725F"/>
    <w:rsid w:val="0055331E"/>
    <w:rsid w:val="00561F1D"/>
    <w:rsid w:val="0057424B"/>
    <w:rsid w:val="00580B63"/>
    <w:rsid w:val="005815AB"/>
    <w:rsid w:val="005850EB"/>
    <w:rsid w:val="005B0675"/>
    <w:rsid w:val="005B528A"/>
    <w:rsid w:val="005D77CA"/>
    <w:rsid w:val="005E001E"/>
    <w:rsid w:val="00602D28"/>
    <w:rsid w:val="00611963"/>
    <w:rsid w:val="00641A3E"/>
    <w:rsid w:val="00642413"/>
    <w:rsid w:val="00647623"/>
    <w:rsid w:val="006632E9"/>
    <w:rsid w:val="00665F7C"/>
    <w:rsid w:val="006815DC"/>
    <w:rsid w:val="006941AE"/>
    <w:rsid w:val="006962E5"/>
    <w:rsid w:val="006E2676"/>
    <w:rsid w:val="006F3456"/>
    <w:rsid w:val="007014A5"/>
    <w:rsid w:val="00754852"/>
    <w:rsid w:val="00754A63"/>
    <w:rsid w:val="00756C38"/>
    <w:rsid w:val="00764DAF"/>
    <w:rsid w:val="007662C6"/>
    <w:rsid w:val="00774198"/>
    <w:rsid w:val="0078701D"/>
    <w:rsid w:val="00791D70"/>
    <w:rsid w:val="007A0DAA"/>
    <w:rsid w:val="007A233D"/>
    <w:rsid w:val="007A65F7"/>
    <w:rsid w:val="007D48B6"/>
    <w:rsid w:val="007D5338"/>
    <w:rsid w:val="007E33CC"/>
    <w:rsid w:val="007E6CF7"/>
    <w:rsid w:val="00804481"/>
    <w:rsid w:val="008316B8"/>
    <w:rsid w:val="00873731"/>
    <w:rsid w:val="008B62E5"/>
    <w:rsid w:val="008C330E"/>
    <w:rsid w:val="008C3E7D"/>
    <w:rsid w:val="008C6380"/>
    <w:rsid w:val="008D1F46"/>
    <w:rsid w:val="008E2F02"/>
    <w:rsid w:val="008E7AEC"/>
    <w:rsid w:val="0091234A"/>
    <w:rsid w:val="0092116C"/>
    <w:rsid w:val="00924D35"/>
    <w:rsid w:val="00982465"/>
    <w:rsid w:val="009977AB"/>
    <w:rsid w:val="009D248F"/>
    <w:rsid w:val="009D604C"/>
    <w:rsid w:val="00A13492"/>
    <w:rsid w:val="00A20795"/>
    <w:rsid w:val="00A2327A"/>
    <w:rsid w:val="00A30622"/>
    <w:rsid w:val="00A35703"/>
    <w:rsid w:val="00A405EF"/>
    <w:rsid w:val="00A57457"/>
    <w:rsid w:val="00A7166A"/>
    <w:rsid w:val="00A90C13"/>
    <w:rsid w:val="00A91622"/>
    <w:rsid w:val="00A9232C"/>
    <w:rsid w:val="00AB4E05"/>
    <w:rsid w:val="00AE2EE9"/>
    <w:rsid w:val="00B0396D"/>
    <w:rsid w:val="00B2583D"/>
    <w:rsid w:val="00B3041B"/>
    <w:rsid w:val="00B6122C"/>
    <w:rsid w:val="00B81C28"/>
    <w:rsid w:val="00B90E2D"/>
    <w:rsid w:val="00B93B85"/>
    <w:rsid w:val="00BA6A21"/>
    <w:rsid w:val="00BB2511"/>
    <w:rsid w:val="00BB264B"/>
    <w:rsid w:val="00BB2DDF"/>
    <w:rsid w:val="00BB4BBA"/>
    <w:rsid w:val="00BB5754"/>
    <w:rsid w:val="00BF095A"/>
    <w:rsid w:val="00BF5691"/>
    <w:rsid w:val="00BF72DB"/>
    <w:rsid w:val="00C165A5"/>
    <w:rsid w:val="00C223F2"/>
    <w:rsid w:val="00C2575A"/>
    <w:rsid w:val="00C274FC"/>
    <w:rsid w:val="00C322FD"/>
    <w:rsid w:val="00C430EE"/>
    <w:rsid w:val="00C66AFC"/>
    <w:rsid w:val="00C74901"/>
    <w:rsid w:val="00C82BD0"/>
    <w:rsid w:val="00C82D09"/>
    <w:rsid w:val="00C919CD"/>
    <w:rsid w:val="00C95B99"/>
    <w:rsid w:val="00CA194B"/>
    <w:rsid w:val="00CB2811"/>
    <w:rsid w:val="00CC1D6F"/>
    <w:rsid w:val="00CC4BFF"/>
    <w:rsid w:val="00D02D01"/>
    <w:rsid w:val="00D11F88"/>
    <w:rsid w:val="00D12768"/>
    <w:rsid w:val="00D13D35"/>
    <w:rsid w:val="00D27D9C"/>
    <w:rsid w:val="00D33016"/>
    <w:rsid w:val="00D34965"/>
    <w:rsid w:val="00D34FAC"/>
    <w:rsid w:val="00D552D3"/>
    <w:rsid w:val="00D86D1D"/>
    <w:rsid w:val="00D86D80"/>
    <w:rsid w:val="00D946FA"/>
    <w:rsid w:val="00DC4D27"/>
    <w:rsid w:val="00E03FEC"/>
    <w:rsid w:val="00E232E6"/>
    <w:rsid w:val="00E30C60"/>
    <w:rsid w:val="00E3420B"/>
    <w:rsid w:val="00E37837"/>
    <w:rsid w:val="00E40EDA"/>
    <w:rsid w:val="00E53F03"/>
    <w:rsid w:val="00E72873"/>
    <w:rsid w:val="00E91855"/>
    <w:rsid w:val="00E93DD3"/>
    <w:rsid w:val="00E9791B"/>
    <w:rsid w:val="00EA7256"/>
    <w:rsid w:val="00ED2F49"/>
    <w:rsid w:val="00F013FF"/>
    <w:rsid w:val="00F07466"/>
    <w:rsid w:val="00F22061"/>
    <w:rsid w:val="00F25890"/>
    <w:rsid w:val="00F324D2"/>
    <w:rsid w:val="00F42C62"/>
    <w:rsid w:val="00F47BCF"/>
    <w:rsid w:val="00F5009B"/>
    <w:rsid w:val="00F51B7D"/>
    <w:rsid w:val="00F56317"/>
    <w:rsid w:val="00F677A6"/>
    <w:rsid w:val="00FA3D24"/>
    <w:rsid w:val="00FA47D1"/>
    <w:rsid w:val="00FB2D3C"/>
    <w:rsid w:val="00FD44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  <w14:docId w14:val="265D26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cs="Times New Roman" w:eastAsia="Cambria" w:hAnsi="Cambria"/>
        <w:lang w:bidi="ar-SA" w:eastAsia="en-US" w:val="en-US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0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qFormat="1" w:uiPriority="72"/>
    <w:lsdException w:name="Colorful Grid" w:qFormat="1" w:uiPriority="73"/>
    <w:lsdException w:name="Light Shading Accent 1" w:qFormat="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qFormat="1" w:uiPriority="65"/>
    <w:lsdException w:name="Medium List 2 Accent 6" w:qFormat="1" w:uiPriority="66"/>
    <w:lsdException w:name="Medium Grid 1 Accent 6" w:qFormat="1" w:uiPriority="67"/>
    <w:lsdException w:name="Medium Grid 2 Accent 6" w:qFormat="1" w:uiPriority="68"/>
    <w:lsdException w:name="Medium Grid 3 Accent 6" w:qFormat="1" w:uiPriority="69"/>
    <w:lsdException w:name="Dark List Accent 6" w:uiPriority="70"/>
    <w:lsdException w:name="Colorful Shading Accent 6" w:qFormat="1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2A38F4"/>
    <w:pPr>
      <w:spacing w:after="200" w:line="276" w:lineRule="auto"/>
    </w:pPr>
    <w:rPr>
      <w:rFonts w:ascii="Calibri" w:eastAsia="Calibri" w:hAnsi="Calibri"/>
      <w:sz w:val="22"/>
      <w:szCs w:val="22"/>
      <w:lang w:val="en-GB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nhideWhenUsed/>
    <w:rsid w:val="002A38F4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customStyle="1" w:styleId="BodyTextChar" w:type="character">
    <w:name w:val="Body Text Char"/>
    <w:link w:val="BodyText"/>
    <w:rsid w:val="002A38F4"/>
    <w:rPr>
      <w:rFonts w:ascii="Book Antiqua" w:cs="Times New Roman" w:eastAsia="Times New Roman" w:hAnsi="Book Antiqua"/>
      <w:sz w:val="20"/>
    </w:rPr>
  </w:style>
  <w:style w:styleId="Footer" w:type="paragraph">
    <w:name w:val="footer"/>
    <w:basedOn w:val="Normal"/>
    <w:link w:val="FooterChar"/>
    <w:uiPriority w:val="99"/>
    <w:unhideWhenUsed/>
    <w:rsid w:val="002A38F4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link w:val="Footer"/>
    <w:uiPriority w:val="99"/>
    <w:rsid w:val="002A38F4"/>
    <w:rPr>
      <w:rFonts w:ascii="Calibri" w:cs="Times New Roman" w:eastAsia="Calibri" w:hAnsi="Calibri"/>
      <w:sz w:val="22"/>
      <w:szCs w:val="22"/>
    </w:rPr>
  </w:style>
  <w:style w:styleId="Header" w:type="paragraph">
    <w:name w:val="header"/>
    <w:basedOn w:val="Normal"/>
    <w:link w:val="HeaderChar"/>
    <w:uiPriority w:val="99"/>
    <w:unhideWhenUsed/>
    <w:rsid w:val="00C82BD0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C82BD0"/>
    <w:rPr>
      <w:rFonts w:ascii="Calibri" w:eastAsia="Calibri" w:hAnsi="Calibri"/>
      <w:sz w:val="22"/>
      <w:szCs w:val="22"/>
    </w:rPr>
  </w:style>
  <w:style w:styleId="Hyperlink" w:type="character">
    <w:name w:val="Hyperlink"/>
    <w:uiPriority w:val="99"/>
    <w:unhideWhenUsed/>
    <w:rsid w:val="00C82BD0"/>
    <w:rPr>
      <w:color w:val="0000FF"/>
      <w:u w:val="single"/>
    </w:rPr>
  </w:style>
  <w:style w:styleId="ListParagraph" w:type="paragraph">
    <w:name w:val="List Paragraph"/>
    <w:basedOn w:val="Normal"/>
    <w:uiPriority w:val="34"/>
    <w:qFormat/>
    <w:rsid w:val="00A7166A"/>
    <w:pPr>
      <w:ind w:left="720"/>
      <w:contextualSpacing/>
    </w:pPr>
  </w:style>
  <w:style w:customStyle="1" w:styleId="Achievement" w:type="paragraph">
    <w:name w:val="Achievement"/>
    <w:basedOn w:val="BodyText"/>
    <w:rsid w:val="00A7166A"/>
    <w:pPr>
      <w:spacing w:after="60" w:line="220" w:lineRule="atLeast"/>
      <w:ind w:hanging="245" w:left="245"/>
    </w:pPr>
    <w:rPr>
      <w:rFonts w:ascii="Arial" w:hAnsi="Arial"/>
      <w:spacing w:val="-5"/>
      <w:szCs w:val="20"/>
    </w:rPr>
  </w:style>
  <w:style w:styleId="Strong" w:type="character">
    <w:name w:val="Strong"/>
    <w:basedOn w:val="DefaultParagraphFont"/>
    <w:qFormat/>
    <w:rsid w:val="00A90C1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4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fontTable.xml" Type="http://schemas.openxmlformats.org/officeDocument/2006/relationships/fontTable"/>
<Relationship Id="rId9" Target="theme/theme1.xml" Type="http://schemas.openxmlformats.org/officeDocument/2006/relationships/them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0</Words>
  <Characters>3876</Characters>
  <Application>Microsoft Office Word</Application>
  <DocSecurity>0</DocSecurity>
  <Lines>32</Lines>
  <Paragraphs>9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Benjamin James Fletcher's Resume</vt:lpstr>
    </vt:vector>
  </TitlesOfParts>
  <LinksUpToDate>false</LinksUpToDate>
  <CharactersWithSpaces>454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0T20:47:00Z</dcterms:created>
  <dc:creator>Benjamin James Fletcher</dc:creator>
  <cp:lastModifiedBy>Benjamin James Fletcher</cp:lastModifiedBy>
  <dcterms:modified xsi:type="dcterms:W3CDTF">2020-09-10T20:53:00Z</dcterms:modified>
  <cp:revision>1</cp:revision>
  <dc:title>Benjamin James Fletcher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cv4mi-v1</vt:lpwstr>
  </property>
  <property fmtid="{D5CDD505-2E9C-101B-9397-08002B2CF9AE}" name="tal_id" pid="3">
    <vt:lpwstr>b9e7116899877cd198568ac27bd28b14</vt:lpwstr>
  </property>
  <property fmtid="{D5CDD505-2E9C-101B-9397-08002B2CF9AE}" name="app_source" pid="4">
    <vt:lpwstr>rezbiz</vt:lpwstr>
  </property>
  <property fmtid="{D5CDD505-2E9C-101B-9397-08002B2CF9AE}" name="app_id" pid="5">
    <vt:lpwstr>780697</vt:lpwstr>
  </property>
</Properties>
</file>